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CAEFBF" w14:textId="77777777" w:rsidR="006D0CB7" w:rsidRPr="00667F77" w:rsidRDefault="006D0CB7" w:rsidP="00B57B5C">
      <w:pPr>
        <w:pStyle w:val="h1"/>
        <w:spacing w:before="0" w:beforeAutospacing="0" w:after="0" w:afterAutospacing="0"/>
        <w:jc w:val="center"/>
        <w:rPr>
          <w:rStyle w:val="Strong"/>
          <w:rFonts w:ascii="Times New Roman" w:hAnsi="Times New Roman" w:cs="Arial"/>
          <w:bCs/>
          <w:sz w:val="24"/>
          <w:szCs w:val="24"/>
        </w:rPr>
      </w:pPr>
      <w:bookmarkStart w:id="0" w:name="_GoBack"/>
      <w:bookmarkEnd w:id="0"/>
      <w:r w:rsidRPr="00667F77">
        <w:t>Assignment 1</w:t>
      </w:r>
      <w:r w:rsidR="001F0456">
        <w:t xml:space="preserve"> – System</w:t>
      </w:r>
      <w:r w:rsidR="00B57B5C">
        <w:t xml:space="preserve"> </w:t>
      </w:r>
      <w:r w:rsidR="00993660">
        <w:t xml:space="preserve">Categories </w:t>
      </w:r>
      <w:r w:rsidR="001F0456">
        <w:t>&amp; System</w:t>
      </w:r>
      <w:r w:rsidR="00B57B5C">
        <w:t xml:space="preserve"> Analysis</w:t>
      </w:r>
    </w:p>
    <w:p w14:paraId="03CAEFC0" w14:textId="77777777" w:rsidR="006D0CB7" w:rsidRPr="00B57B5C" w:rsidRDefault="006D0CB7" w:rsidP="00B57B5C">
      <w:pPr>
        <w:pStyle w:val="body"/>
        <w:rPr>
          <w:rStyle w:val="Strong"/>
          <w:rFonts w:cs="Arial"/>
          <w:b w:val="0"/>
          <w:bCs w:val="0"/>
        </w:rPr>
      </w:pPr>
      <w:r>
        <w:t>The two parts of this assignment will be evaluated separately.  The</w:t>
      </w:r>
      <w:r w:rsidR="00017956">
        <w:t>y</w:t>
      </w:r>
      <w:r>
        <w:t xml:space="preserve"> will contribute equally to your homework grade this week.  Please note the page limitations; however, you may include as many appendices as you wish but these will be read only on an as-needed basis. For all homework assignments, be aware of deadlines, </w:t>
      </w:r>
      <w:r w:rsidRPr="00667F77">
        <w:t>the grading criteria</w:t>
      </w:r>
      <w:r w:rsidR="00667F77" w:rsidRPr="00667F77">
        <w:t xml:space="preserve"> (the evaluation matrix in “Syllabus/Grading Criteria for Homework”)</w:t>
      </w:r>
      <w:r w:rsidRPr="00667F77">
        <w:t>, and plagiarism rules.</w:t>
      </w:r>
      <w:r w:rsidRPr="002A128E">
        <w:t xml:space="preserve"> </w:t>
      </w:r>
      <w:r>
        <w:t xml:space="preserve"> </w:t>
      </w:r>
    </w:p>
    <w:p w14:paraId="03CAEFC1" w14:textId="77777777" w:rsidR="006D0CB7" w:rsidRPr="001546AC" w:rsidRDefault="006D0CB7" w:rsidP="00322036">
      <w:pPr>
        <w:pStyle w:val="Heading2"/>
        <w:rPr>
          <w:rStyle w:val="Strong"/>
          <w:rFonts w:cs="Arial"/>
          <w:b/>
        </w:rPr>
      </w:pPr>
      <w:r w:rsidRPr="001546AC">
        <w:rPr>
          <w:rStyle w:val="Strong"/>
          <w:rFonts w:cs="Arial"/>
          <w:b/>
        </w:rPr>
        <w:t xml:space="preserve">Part </w:t>
      </w:r>
      <w:r>
        <w:rPr>
          <w:rStyle w:val="Strong"/>
          <w:rFonts w:cs="Arial"/>
          <w:b/>
        </w:rPr>
        <w:t>I</w:t>
      </w:r>
    </w:p>
    <w:p w14:paraId="03CAEFC2" w14:textId="77777777" w:rsidR="006D0CB7" w:rsidRDefault="006D0CB7" w:rsidP="00F121F0">
      <w:pPr>
        <w:pStyle w:val="body"/>
      </w:pPr>
      <w:r>
        <w:t>The purpose of this exercise is for you to think through major information system categories.</w:t>
      </w:r>
    </w:p>
    <w:p w14:paraId="03CAEFC3" w14:textId="77777777" w:rsidR="006D0CB7" w:rsidRDefault="0047613E" w:rsidP="00F121F0">
      <w:pPr>
        <w:pStyle w:val="body"/>
      </w:pPr>
      <w:r>
        <w:t>Describe</w:t>
      </w:r>
      <w:r w:rsidR="006D0CB7" w:rsidRPr="001546AC">
        <w:t xml:space="preserve"> </w:t>
      </w:r>
      <w:r w:rsidR="006D0CB7">
        <w:t>four</w:t>
      </w:r>
      <w:r w:rsidR="006D0CB7" w:rsidRPr="001546AC">
        <w:t xml:space="preserve"> </w:t>
      </w:r>
      <w:r w:rsidR="006D0CB7">
        <w:t xml:space="preserve">different </w:t>
      </w:r>
      <w:r w:rsidR="006D0CB7" w:rsidRPr="001546AC">
        <w:t xml:space="preserve">types of </w:t>
      </w:r>
      <w:r w:rsidR="006D0CB7">
        <w:t>realistic business information</w:t>
      </w:r>
      <w:r w:rsidR="006D0CB7" w:rsidRPr="001546AC">
        <w:t xml:space="preserve"> systems </w:t>
      </w:r>
      <w:r w:rsidR="006D0CB7">
        <w:t xml:space="preserve">as </w:t>
      </w:r>
      <w:r>
        <w:t>discussed</w:t>
      </w:r>
      <w:r w:rsidR="006D0CB7" w:rsidRPr="001546AC">
        <w:t xml:space="preserve"> in </w:t>
      </w:r>
      <w:r w:rsidR="006D0CB7" w:rsidRPr="00783533">
        <w:t xml:space="preserve">Module 1 (“Types </w:t>
      </w:r>
      <w:proofErr w:type="gramStart"/>
      <w:r w:rsidR="006D0CB7" w:rsidRPr="00783533">
        <w:t>of Business Information Systems”</w:t>
      </w:r>
      <w:r w:rsidR="006D0CB7">
        <w:t xml:space="preserve"> </w:t>
      </w:r>
      <w:r w:rsidR="006D0CB7" w:rsidRPr="001874D3">
        <w:t>Section</w:t>
      </w:r>
      <w:r w:rsidR="006D0CB7">
        <w:t>)</w:t>
      </w:r>
      <w:r w:rsidR="006D0CB7" w:rsidRPr="001874D3">
        <w:t xml:space="preserve"> </w:t>
      </w:r>
      <w:r w:rsidR="006D0CB7">
        <w:t>or</w:t>
      </w:r>
      <w:r w:rsidR="006D0CB7" w:rsidRPr="00783533">
        <w:t xml:space="preserve"> in your textbook on pp.44-46</w:t>
      </w:r>
      <w:r w:rsidR="006D0CB7" w:rsidRPr="00580BA1">
        <w:t>.</w:t>
      </w:r>
      <w:proofErr w:type="gramEnd"/>
      <w:r w:rsidR="006D0CB7" w:rsidRPr="00580BA1">
        <w:t> </w:t>
      </w:r>
      <w:r w:rsidR="006D0CB7">
        <w:t xml:space="preserve">  You may respond by writing</w:t>
      </w:r>
      <w:r>
        <w:t xml:space="preserve"> in the table below</w:t>
      </w:r>
      <w:r w:rsidR="006D0CB7">
        <w:t>.  But do not allow this format to limit you: if you need more space to make yourself clear, use reference numbers (1), (2) etc. in the table locations, and expand on each below the table</w:t>
      </w:r>
      <w:r w:rsidR="00521869">
        <w:t xml:space="preserve"> on the next page</w:t>
      </w:r>
      <w:r w:rsidR="006D0CB7">
        <w:t>.</w:t>
      </w:r>
      <w:r w:rsidR="00521869">
        <w:t xml:space="preserve">  You will want to do outside research to gain understanding of these types of systems through examples.  Use these references to support your points.</w:t>
      </w:r>
    </w:p>
    <w:p w14:paraId="03CAEFC4" w14:textId="77777777" w:rsidR="006D0CB7" w:rsidRDefault="00A20148" w:rsidP="00322036">
      <w:pPr>
        <w:pStyle w:val="body"/>
      </w:pPr>
      <w:r>
        <w:t>For four systems selected from (b) through (h), specify</w:t>
      </w:r>
      <w:r w:rsidR="006D0CB7">
        <w:t xml:space="preserve"> </w:t>
      </w:r>
      <w:r w:rsidR="0047613E">
        <w:t>ii through v</w:t>
      </w:r>
      <w:r w:rsidR="006D0CB7">
        <w:t xml:space="preserve"> in the table or in </w:t>
      </w:r>
      <w:r w:rsidR="00A94A7C">
        <w:t>a page or less of 12-point type</w:t>
      </w:r>
      <w:r w:rsidR="006D0CB7">
        <w:t xml:space="preserve">.  </w:t>
      </w:r>
      <w:r w:rsidR="00521869">
        <w:t xml:space="preserve"> </w:t>
      </w:r>
    </w:p>
    <w:p w14:paraId="03CAEFC5" w14:textId="77777777" w:rsidR="006D0CB7" w:rsidRDefault="006D0CB7">
      <w:pPr>
        <w:pStyle w:val="body"/>
        <w:numPr>
          <w:ilvl w:val="0"/>
          <w:numId w:val="10"/>
        </w:numPr>
      </w:pPr>
      <w:r>
        <w:t xml:space="preserve">The type of the system (already provided </w:t>
      </w:r>
      <w:r w:rsidR="0047613E">
        <w:t xml:space="preserve">for you </w:t>
      </w:r>
      <w:r>
        <w:t>in the table)</w:t>
      </w:r>
    </w:p>
    <w:p w14:paraId="03CAEFC6" w14:textId="77777777" w:rsidR="006D0CB7" w:rsidRDefault="006D0CB7">
      <w:pPr>
        <w:pStyle w:val="body"/>
        <w:numPr>
          <w:ilvl w:val="0"/>
          <w:numId w:val="10"/>
        </w:numPr>
      </w:pPr>
      <w:r>
        <w:t xml:space="preserve">Its </w:t>
      </w:r>
      <w:r w:rsidRPr="001874D3">
        <w:rPr>
          <w:u w:val="single"/>
        </w:rPr>
        <w:t>purpose</w:t>
      </w:r>
      <w:r>
        <w:rPr>
          <w:u w:val="single"/>
        </w:rPr>
        <w:t xml:space="preserve"> </w:t>
      </w:r>
    </w:p>
    <w:p w14:paraId="03CAEFC7" w14:textId="77777777" w:rsidR="006D0CB7" w:rsidRDefault="006D0CB7">
      <w:pPr>
        <w:pStyle w:val="body"/>
        <w:numPr>
          <w:ilvl w:val="0"/>
          <w:numId w:val="10"/>
        </w:numPr>
      </w:pPr>
      <w:r>
        <w:t xml:space="preserve">The </w:t>
      </w:r>
      <w:r w:rsidRPr="00783533">
        <w:rPr>
          <w:u w:val="single"/>
        </w:rPr>
        <w:t>typical user</w:t>
      </w:r>
      <w:r>
        <w:t xml:space="preserve">(s) of the system and their </w:t>
      </w:r>
      <w:r w:rsidR="000F49C2">
        <w:t>means of interacting with it</w:t>
      </w:r>
    </w:p>
    <w:p w14:paraId="03CAEFC8" w14:textId="77777777" w:rsidR="006D0CB7" w:rsidRDefault="006D0CB7">
      <w:pPr>
        <w:pStyle w:val="body"/>
        <w:numPr>
          <w:ilvl w:val="0"/>
          <w:numId w:val="10"/>
        </w:numPr>
      </w:pPr>
      <w:r>
        <w:t xml:space="preserve">The </w:t>
      </w:r>
      <w:r w:rsidRPr="00783533">
        <w:rPr>
          <w:u w:val="single"/>
        </w:rPr>
        <w:t>input</w:t>
      </w:r>
      <w:r>
        <w:t xml:space="preserve"> data used by the system </w:t>
      </w:r>
    </w:p>
    <w:p w14:paraId="03CAEFC9" w14:textId="77777777" w:rsidR="00521869" w:rsidRPr="00B57B5C" w:rsidRDefault="006D0CB7" w:rsidP="00521869">
      <w:pPr>
        <w:pStyle w:val="body"/>
        <w:numPr>
          <w:ilvl w:val="0"/>
          <w:numId w:val="10"/>
        </w:numPr>
        <w:spacing w:before="240"/>
        <w:rPr>
          <w:u w:val="single"/>
        </w:rPr>
      </w:pPr>
      <w:r>
        <w:t xml:space="preserve">The system’s </w:t>
      </w:r>
      <w:r w:rsidRPr="00521869">
        <w:rPr>
          <w:u w:val="single"/>
        </w:rPr>
        <w:t>output</w:t>
      </w:r>
    </w:p>
    <w:p w14:paraId="03CAEFCA" w14:textId="77777777" w:rsidR="00521869" w:rsidRDefault="00521869" w:rsidP="00521869">
      <w:pPr>
        <w:pStyle w:val="body"/>
      </w:pPr>
      <w:r>
        <w:t>In selecting the systems to describe, give preference to those systems that are customer focused and user-oriented. E.g., avoid embedded systems, operating systems, utility systems such as a registry repair systems, etc., where either the user is either absent or understanding of the internal workings of the system is required.</w:t>
      </w:r>
    </w:p>
    <w:p w14:paraId="03CAEFCB" w14:textId="77777777" w:rsidR="00521869" w:rsidRDefault="00434205" w:rsidP="00521869">
      <w:pPr>
        <w:pStyle w:val="body"/>
      </w:pPr>
      <w:r>
        <w:rPr>
          <w:u w:val="single"/>
        </w:rPr>
        <w:t>Notes/</w:t>
      </w:r>
      <w:r w:rsidR="00521869" w:rsidRPr="00783533">
        <w:rPr>
          <w:u w:val="single"/>
        </w:rPr>
        <w:t>Hints</w:t>
      </w:r>
      <w:r w:rsidR="00521869">
        <w:t>:</w:t>
      </w:r>
    </w:p>
    <w:p w14:paraId="03CAEFCC" w14:textId="77777777" w:rsidR="00521869" w:rsidRDefault="00521869" w:rsidP="00521869">
      <w:pPr>
        <w:pStyle w:val="body"/>
        <w:numPr>
          <w:ilvl w:val="0"/>
          <w:numId w:val="13"/>
        </w:numPr>
      </w:pPr>
      <w:r w:rsidRPr="001546AC">
        <w:t xml:space="preserve">One way to approach </w:t>
      </w:r>
      <w:r>
        <w:t>to some of these parts</w:t>
      </w:r>
      <w:r w:rsidRPr="001546AC">
        <w:t xml:space="preserve"> is to think about a midsize or large business that you know, and try to identify the </w:t>
      </w:r>
      <w:r>
        <w:t>type of information</w:t>
      </w:r>
      <w:r w:rsidRPr="001546AC">
        <w:t xml:space="preserve"> system</w:t>
      </w:r>
      <w:r>
        <w:t xml:space="preserve"> it uses</w:t>
      </w:r>
      <w:r w:rsidRPr="001546AC">
        <w:t xml:space="preserve">. </w:t>
      </w:r>
      <w:r>
        <w:t xml:space="preserve">  Do some research around these businesses and the systems they </w:t>
      </w:r>
      <w:proofErr w:type="gramStart"/>
      <w:r>
        <w:t>use.</w:t>
      </w:r>
      <w:proofErr w:type="gramEnd"/>
    </w:p>
    <w:p w14:paraId="03CAEFCD" w14:textId="77777777" w:rsidR="00521869" w:rsidRDefault="00521869" w:rsidP="00521869">
      <w:pPr>
        <w:pStyle w:val="body"/>
        <w:numPr>
          <w:ilvl w:val="0"/>
          <w:numId w:val="13"/>
        </w:numPr>
      </w:pPr>
      <w:r>
        <w:t>Make sure to clearly differentiate the systems.  For example we want to see that you understand the key differences between executive information syste</w:t>
      </w:r>
      <w:r w:rsidR="00B42ACA">
        <w:t>ms and decision support systems, avoid overlaps.</w:t>
      </w:r>
    </w:p>
    <w:p w14:paraId="03CAEFCE" w14:textId="77777777" w:rsidR="00B42ACA" w:rsidRDefault="00E2798F" w:rsidP="00B42ACA">
      <w:pPr>
        <w:pStyle w:val="body"/>
        <w:numPr>
          <w:ilvl w:val="0"/>
          <w:numId w:val="13"/>
        </w:numPr>
      </w:pPr>
      <w:r>
        <w:t>A good way to work references into your response is to show example systems through examples on the second page.</w:t>
      </w:r>
    </w:p>
    <w:p w14:paraId="03CAEFCF" w14:textId="77777777" w:rsidR="00B42ACA" w:rsidRDefault="00B42ACA" w:rsidP="00B42ACA">
      <w:pPr>
        <w:pStyle w:val="body"/>
        <w:numPr>
          <w:ilvl w:val="0"/>
          <w:numId w:val="13"/>
        </w:numPr>
      </w:pPr>
      <w:r>
        <w:t xml:space="preserve">You won’t be using XML tools on this </w:t>
      </w:r>
      <w:proofErr w:type="gramStart"/>
      <w:r>
        <w:t>assignment,</w:t>
      </w:r>
      <w:proofErr w:type="gramEnd"/>
      <w:r>
        <w:t xml:space="preserve"> “</w:t>
      </w:r>
      <w:r w:rsidRPr="00B42ACA">
        <w:t>Utilization of resources or UML tools</w:t>
      </w:r>
      <w:r>
        <w:t>” is based on specifically on utilization of resources.</w:t>
      </w:r>
    </w:p>
    <w:p w14:paraId="03CAEFD0" w14:textId="77777777" w:rsidR="00521869" w:rsidRDefault="00521869" w:rsidP="00521869">
      <w:pPr>
        <w:pStyle w:val="body"/>
        <w:spacing w:before="240"/>
      </w:pPr>
      <w:r>
        <w:rPr>
          <w:u w:val="single"/>
        </w:rPr>
        <w:t xml:space="preserve">Important </w:t>
      </w:r>
      <w:r w:rsidRPr="00521869">
        <w:rPr>
          <w:u w:val="single"/>
        </w:rPr>
        <w:t>Note:</w:t>
      </w:r>
      <w:r w:rsidRPr="00521869">
        <w:t xml:space="preserve"> </w:t>
      </w:r>
    </w:p>
    <w:tbl>
      <w:tblPr>
        <w:tblpPr w:leftFromText="180" w:rightFromText="180" w:vertAnchor="text" w:horzAnchor="margin" w:tblpY="1142"/>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8"/>
        <w:gridCol w:w="1170"/>
        <w:gridCol w:w="1980"/>
        <w:gridCol w:w="2790"/>
        <w:gridCol w:w="1710"/>
      </w:tblGrid>
      <w:tr w:rsidR="00B42ACA" w:rsidRPr="001E5535" w14:paraId="03CAEFD6" w14:textId="77777777" w:rsidTr="00B42ACA">
        <w:tc>
          <w:tcPr>
            <w:tcW w:w="3258" w:type="dxa"/>
            <w:shd w:val="clear" w:color="auto" w:fill="F3F3F3"/>
          </w:tcPr>
          <w:p w14:paraId="03CAEFD1" w14:textId="77777777" w:rsidR="00B42ACA" w:rsidRPr="00453FF8" w:rsidRDefault="00B42ACA" w:rsidP="00B42ACA">
            <w:pPr>
              <w:pStyle w:val="body"/>
              <w:shd w:val="clear" w:color="auto" w:fill="auto"/>
              <w:rPr>
                <w:rFonts w:ascii="Arial Narrow" w:hAnsi="Arial Narrow"/>
                <w:b/>
                <w:bCs/>
                <w:szCs w:val="16"/>
              </w:rPr>
            </w:pPr>
            <w:proofErr w:type="spellStart"/>
            <w:r w:rsidRPr="00453FF8">
              <w:rPr>
                <w:rFonts w:ascii="Arial Narrow" w:hAnsi="Arial Narrow"/>
                <w:b/>
                <w:bCs/>
                <w:szCs w:val="16"/>
              </w:rPr>
              <w:lastRenderedPageBreak/>
              <w:t>i</w:t>
            </w:r>
            <w:proofErr w:type="spellEnd"/>
            <w:r w:rsidRPr="00453FF8">
              <w:rPr>
                <w:rFonts w:ascii="Arial Narrow" w:hAnsi="Arial Narrow"/>
                <w:b/>
                <w:bCs/>
                <w:szCs w:val="16"/>
              </w:rPr>
              <w:t>) type of the system</w:t>
            </w:r>
          </w:p>
        </w:tc>
        <w:tc>
          <w:tcPr>
            <w:tcW w:w="1170" w:type="dxa"/>
            <w:shd w:val="clear" w:color="auto" w:fill="F3F3F3"/>
          </w:tcPr>
          <w:p w14:paraId="03CAEFD2" w14:textId="77777777" w:rsidR="00B42ACA" w:rsidRPr="00453FF8" w:rsidRDefault="00B42ACA" w:rsidP="00B42ACA">
            <w:pPr>
              <w:pStyle w:val="body"/>
              <w:shd w:val="clear" w:color="auto" w:fill="auto"/>
              <w:rPr>
                <w:rFonts w:ascii="Arial Narrow" w:hAnsi="Arial Narrow"/>
                <w:b/>
                <w:bCs/>
                <w:szCs w:val="16"/>
              </w:rPr>
            </w:pPr>
            <w:r w:rsidRPr="00453FF8">
              <w:rPr>
                <w:rFonts w:ascii="Arial Narrow" w:hAnsi="Arial Narrow"/>
                <w:b/>
                <w:bCs/>
                <w:szCs w:val="16"/>
              </w:rPr>
              <w:t xml:space="preserve">ii) its purpose </w:t>
            </w:r>
          </w:p>
        </w:tc>
        <w:tc>
          <w:tcPr>
            <w:tcW w:w="1980" w:type="dxa"/>
            <w:shd w:val="clear" w:color="auto" w:fill="F3F3F3"/>
          </w:tcPr>
          <w:p w14:paraId="03CAEFD3" w14:textId="77777777" w:rsidR="00B42ACA" w:rsidRPr="00453FF8" w:rsidRDefault="00B42ACA" w:rsidP="00B42ACA">
            <w:pPr>
              <w:pStyle w:val="body"/>
              <w:shd w:val="clear" w:color="auto" w:fill="auto"/>
              <w:rPr>
                <w:rFonts w:ascii="Arial Narrow" w:hAnsi="Arial Narrow"/>
                <w:b/>
                <w:bCs/>
                <w:szCs w:val="16"/>
              </w:rPr>
            </w:pPr>
            <w:r w:rsidRPr="00453FF8">
              <w:rPr>
                <w:rFonts w:ascii="Arial Narrow" w:hAnsi="Arial Narrow"/>
                <w:b/>
                <w:bCs/>
                <w:szCs w:val="16"/>
              </w:rPr>
              <w:t>iii) typical user(s) of the system and their means of interact</w:t>
            </w:r>
            <w:r>
              <w:rPr>
                <w:rFonts w:ascii="Arial Narrow" w:hAnsi="Arial Narrow"/>
                <w:b/>
                <w:bCs/>
                <w:szCs w:val="16"/>
              </w:rPr>
              <w:t>ing</w:t>
            </w:r>
            <w:r w:rsidRPr="00453FF8">
              <w:rPr>
                <w:rFonts w:ascii="Arial Narrow" w:hAnsi="Arial Narrow"/>
                <w:b/>
                <w:bCs/>
                <w:szCs w:val="16"/>
              </w:rPr>
              <w:t xml:space="preserve"> with it </w:t>
            </w:r>
          </w:p>
        </w:tc>
        <w:tc>
          <w:tcPr>
            <w:tcW w:w="2790" w:type="dxa"/>
            <w:shd w:val="clear" w:color="auto" w:fill="F3F3F3"/>
          </w:tcPr>
          <w:p w14:paraId="03CAEFD4" w14:textId="77777777" w:rsidR="00B42ACA" w:rsidRPr="00453FF8" w:rsidRDefault="00B42ACA" w:rsidP="00B42ACA">
            <w:pPr>
              <w:pStyle w:val="body"/>
              <w:shd w:val="clear" w:color="auto" w:fill="auto"/>
              <w:rPr>
                <w:rFonts w:ascii="Arial Narrow" w:hAnsi="Arial Narrow"/>
                <w:b/>
                <w:bCs/>
                <w:szCs w:val="16"/>
              </w:rPr>
            </w:pPr>
            <w:r w:rsidRPr="00453FF8">
              <w:rPr>
                <w:rFonts w:ascii="Arial Narrow" w:hAnsi="Arial Narrow"/>
                <w:b/>
                <w:bCs/>
                <w:szCs w:val="16"/>
              </w:rPr>
              <w:t xml:space="preserve">iv) input data used by the system </w:t>
            </w:r>
          </w:p>
        </w:tc>
        <w:tc>
          <w:tcPr>
            <w:tcW w:w="1710" w:type="dxa"/>
            <w:shd w:val="clear" w:color="auto" w:fill="F3F3F3"/>
          </w:tcPr>
          <w:p w14:paraId="03CAEFD5" w14:textId="77777777" w:rsidR="00B42ACA" w:rsidRPr="00453FF8" w:rsidRDefault="00B42ACA" w:rsidP="00B42ACA">
            <w:pPr>
              <w:pStyle w:val="body"/>
              <w:shd w:val="clear" w:color="auto" w:fill="auto"/>
              <w:rPr>
                <w:rFonts w:ascii="Arial Narrow" w:hAnsi="Arial Narrow"/>
                <w:b/>
                <w:bCs/>
                <w:szCs w:val="16"/>
              </w:rPr>
            </w:pPr>
            <w:r w:rsidRPr="00453FF8">
              <w:rPr>
                <w:rFonts w:ascii="Arial Narrow" w:hAnsi="Arial Narrow"/>
                <w:b/>
                <w:bCs/>
                <w:szCs w:val="16"/>
              </w:rPr>
              <w:t>v) system’s output</w:t>
            </w:r>
          </w:p>
        </w:tc>
      </w:tr>
      <w:tr w:rsidR="00B42ACA" w:rsidRPr="00F67EAE" w14:paraId="03CAEFE4" w14:textId="77777777" w:rsidTr="00B42ACA">
        <w:tc>
          <w:tcPr>
            <w:tcW w:w="3258" w:type="dxa"/>
          </w:tcPr>
          <w:p w14:paraId="03CAEFD7" w14:textId="77777777" w:rsidR="00B42ACA" w:rsidRPr="00453FF8" w:rsidRDefault="00B42ACA" w:rsidP="00B42ACA">
            <w:pPr>
              <w:pStyle w:val="body"/>
              <w:shd w:val="clear" w:color="auto" w:fill="auto"/>
              <w:rPr>
                <w:rFonts w:ascii="Arial Narrow" w:hAnsi="Arial Narrow"/>
              </w:rPr>
            </w:pPr>
            <w:r w:rsidRPr="00453FF8">
              <w:rPr>
                <w:rFonts w:ascii="Arial Narrow" w:hAnsi="Arial Narrow"/>
                <w:szCs w:val="13"/>
              </w:rPr>
              <w:t>(a) Transaction processing system</w:t>
            </w:r>
            <w:r>
              <w:rPr>
                <w:rFonts w:ascii="Arial Narrow" w:hAnsi="Arial Narrow"/>
                <w:szCs w:val="13"/>
              </w:rPr>
              <w:t>—for a chain of gas stations</w:t>
            </w:r>
          </w:p>
        </w:tc>
        <w:tc>
          <w:tcPr>
            <w:tcW w:w="1170" w:type="dxa"/>
          </w:tcPr>
          <w:p w14:paraId="03CAEFD8" w14:textId="77777777" w:rsidR="00B42ACA" w:rsidRPr="00453FF8" w:rsidRDefault="00B42ACA" w:rsidP="00B42ACA">
            <w:pPr>
              <w:pStyle w:val="body"/>
              <w:shd w:val="clear" w:color="auto" w:fill="auto"/>
              <w:rPr>
                <w:rFonts w:ascii="Arial Narrow" w:hAnsi="Arial Narrow"/>
                <w:szCs w:val="13"/>
              </w:rPr>
            </w:pPr>
            <w:r w:rsidRPr="00453FF8">
              <w:rPr>
                <w:rFonts w:ascii="Arial Narrow" w:hAnsi="Arial Narrow"/>
                <w:szCs w:val="13"/>
              </w:rPr>
              <w:t>Example excerpt: processing credit card sales made to customers at gas pumps at a gas station ...</w:t>
            </w:r>
          </w:p>
        </w:tc>
        <w:tc>
          <w:tcPr>
            <w:tcW w:w="1980" w:type="dxa"/>
          </w:tcPr>
          <w:p w14:paraId="03CAEFD9" w14:textId="77777777" w:rsidR="00B42ACA" w:rsidRPr="00453FF8" w:rsidRDefault="00B42ACA" w:rsidP="00B42ACA">
            <w:pPr>
              <w:pStyle w:val="body"/>
              <w:shd w:val="clear" w:color="auto" w:fill="auto"/>
              <w:rPr>
                <w:rFonts w:ascii="Arial Narrow" w:hAnsi="Arial Narrow"/>
                <w:szCs w:val="13"/>
              </w:rPr>
            </w:pPr>
            <w:r w:rsidRPr="00453FF8">
              <w:rPr>
                <w:rFonts w:ascii="Arial Narrow" w:hAnsi="Arial Narrow"/>
                <w:szCs w:val="13"/>
              </w:rPr>
              <w:t>Example excerpt: the system user is a gas station customer who uses it by swiping the credit card through a card reader, fills the car tank with gas from the pump, and terminates the transaction by stopping the pump</w:t>
            </w:r>
          </w:p>
        </w:tc>
        <w:tc>
          <w:tcPr>
            <w:tcW w:w="2790" w:type="dxa"/>
          </w:tcPr>
          <w:p w14:paraId="03CAEFDA" w14:textId="77777777" w:rsidR="00B42ACA" w:rsidRPr="00453FF8" w:rsidRDefault="00B42ACA" w:rsidP="00B42ACA">
            <w:pPr>
              <w:pStyle w:val="body"/>
              <w:shd w:val="clear" w:color="auto" w:fill="auto"/>
              <w:rPr>
                <w:rFonts w:ascii="Arial Narrow" w:hAnsi="Arial Narrow"/>
                <w:szCs w:val="13"/>
              </w:rPr>
            </w:pPr>
            <w:r w:rsidRPr="00453FF8">
              <w:rPr>
                <w:rFonts w:ascii="Arial Narrow" w:hAnsi="Arial Narrow"/>
                <w:szCs w:val="13"/>
              </w:rPr>
              <w:t>Example excerpt:</w:t>
            </w:r>
          </w:p>
          <w:p w14:paraId="03CAEFDB"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 xml:space="preserve">time and location of the transaction, </w:t>
            </w:r>
          </w:p>
          <w:p w14:paraId="03CAEFDC"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 xml:space="preserve">credit card type, </w:t>
            </w:r>
          </w:p>
          <w:p w14:paraId="03CAEFDD"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 xml:space="preserve">credit card number, </w:t>
            </w:r>
          </w:p>
          <w:p w14:paraId="03CAEFDE"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 xml:space="preserve">authorization number from the credit card provider, </w:t>
            </w:r>
          </w:p>
          <w:p w14:paraId="03CAEFDF"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 xml:space="preserve">number of gallons dispensed, </w:t>
            </w:r>
          </w:p>
          <w:p w14:paraId="03CAEFE0"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price per gallon</w:t>
            </w:r>
          </w:p>
        </w:tc>
        <w:tc>
          <w:tcPr>
            <w:tcW w:w="1710" w:type="dxa"/>
          </w:tcPr>
          <w:p w14:paraId="03CAEFE1" w14:textId="77777777" w:rsidR="00B42ACA" w:rsidRPr="00453FF8" w:rsidRDefault="00B42ACA" w:rsidP="00B42ACA">
            <w:pPr>
              <w:pStyle w:val="body"/>
              <w:shd w:val="clear" w:color="auto" w:fill="auto"/>
              <w:rPr>
                <w:rFonts w:ascii="Arial Narrow" w:hAnsi="Arial Narrow"/>
                <w:szCs w:val="13"/>
              </w:rPr>
            </w:pPr>
            <w:r w:rsidRPr="00453FF8">
              <w:rPr>
                <w:rFonts w:ascii="Arial Narrow" w:hAnsi="Arial Narrow"/>
                <w:szCs w:val="13"/>
              </w:rPr>
              <w:t>Example excerpt:</w:t>
            </w:r>
          </w:p>
          <w:p w14:paraId="03CAEFE2"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New credit card balance</w:t>
            </w:r>
          </w:p>
          <w:p w14:paraId="03CAEFE3" w14:textId="77777777" w:rsidR="00B42ACA" w:rsidRPr="00453FF8" w:rsidRDefault="00B42ACA" w:rsidP="00B42ACA">
            <w:pPr>
              <w:pStyle w:val="body"/>
              <w:numPr>
                <w:ilvl w:val="0"/>
                <w:numId w:val="14"/>
              </w:numPr>
              <w:shd w:val="clear" w:color="auto" w:fill="auto"/>
              <w:rPr>
                <w:rFonts w:ascii="Arial Narrow" w:hAnsi="Arial Narrow"/>
                <w:szCs w:val="13"/>
              </w:rPr>
            </w:pPr>
            <w:r w:rsidRPr="00453FF8">
              <w:rPr>
                <w:rFonts w:ascii="Arial Narrow" w:hAnsi="Arial Narrow"/>
                <w:szCs w:val="13"/>
              </w:rPr>
              <w:t>Approval notification</w:t>
            </w:r>
          </w:p>
        </w:tc>
      </w:tr>
      <w:tr w:rsidR="00B42ACA" w14:paraId="03CAEFEA" w14:textId="77777777" w:rsidTr="00B42ACA">
        <w:tc>
          <w:tcPr>
            <w:tcW w:w="3258" w:type="dxa"/>
          </w:tcPr>
          <w:p w14:paraId="03CAEFE5" w14:textId="77777777" w:rsidR="00B42ACA" w:rsidRPr="00453FF8" w:rsidRDefault="00B42ACA" w:rsidP="002F6C02">
            <w:pPr>
              <w:pStyle w:val="body"/>
              <w:shd w:val="clear" w:color="auto" w:fill="auto"/>
              <w:rPr>
                <w:rFonts w:ascii="Arial Narrow" w:hAnsi="Arial Narrow"/>
              </w:rPr>
            </w:pPr>
            <w:r w:rsidRPr="00453FF8">
              <w:rPr>
                <w:rFonts w:ascii="Arial Narrow" w:hAnsi="Arial Narrow"/>
                <w:szCs w:val="13"/>
              </w:rPr>
              <w:t>(b) Management information systems</w:t>
            </w:r>
            <w:r>
              <w:rPr>
                <w:rFonts w:ascii="Arial Narrow" w:hAnsi="Arial Narrow"/>
                <w:szCs w:val="13"/>
              </w:rPr>
              <w:t xml:space="preserve">—for </w:t>
            </w:r>
            <w:r w:rsidR="002F6C02">
              <w:rPr>
                <w:rFonts w:ascii="Arial Narrow" w:hAnsi="Arial Narrow"/>
                <w:szCs w:val="13"/>
              </w:rPr>
              <w:t>BEANS</w:t>
            </w:r>
            <w:r>
              <w:rPr>
                <w:rFonts w:ascii="Arial Narrow" w:hAnsi="Arial Narrow"/>
                <w:szCs w:val="13"/>
              </w:rPr>
              <w:t xml:space="preserve"> </w:t>
            </w:r>
            <w:r w:rsidR="002F6C02">
              <w:rPr>
                <w:rFonts w:ascii="Arial Narrow" w:hAnsi="Arial Narrow"/>
                <w:szCs w:val="13"/>
              </w:rPr>
              <w:t>a premium coffee shop chain</w:t>
            </w:r>
          </w:p>
        </w:tc>
        <w:tc>
          <w:tcPr>
            <w:tcW w:w="1170" w:type="dxa"/>
          </w:tcPr>
          <w:p w14:paraId="03CAEFE6" w14:textId="77777777" w:rsidR="00B42ACA" w:rsidRPr="00453FF8" w:rsidRDefault="00B42ACA" w:rsidP="00B42ACA">
            <w:pPr>
              <w:pStyle w:val="body"/>
              <w:shd w:val="clear" w:color="auto" w:fill="auto"/>
              <w:rPr>
                <w:rFonts w:ascii="Arial Narrow" w:hAnsi="Arial Narrow"/>
              </w:rPr>
            </w:pPr>
          </w:p>
        </w:tc>
        <w:tc>
          <w:tcPr>
            <w:tcW w:w="1980" w:type="dxa"/>
          </w:tcPr>
          <w:p w14:paraId="03CAEFE7" w14:textId="77777777" w:rsidR="00B42ACA" w:rsidRPr="00453FF8" w:rsidRDefault="00B42ACA" w:rsidP="00B42ACA">
            <w:pPr>
              <w:pStyle w:val="body"/>
              <w:shd w:val="clear" w:color="auto" w:fill="auto"/>
              <w:rPr>
                <w:rFonts w:ascii="Arial Narrow" w:hAnsi="Arial Narrow"/>
              </w:rPr>
            </w:pPr>
          </w:p>
        </w:tc>
        <w:tc>
          <w:tcPr>
            <w:tcW w:w="2790" w:type="dxa"/>
          </w:tcPr>
          <w:p w14:paraId="03CAEFE8" w14:textId="77777777" w:rsidR="00B42ACA" w:rsidRPr="00453FF8" w:rsidRDefault="00B42ACA" w:rsidP="00B42ACA">
            <w:pPr>
              <w:pStyle w:val="body"/>
              <w:shd w:val="clear" w:color="auto" w:fill="auto"/>
              <w:rPr>
                <w:rFonts w:ascii="Arial Narrow" w:hAnsi="Arial Narrow"/>
              </w:rPr>
            </w:pPr>
          </w:p>
        </w:tc>
        <w:tc>
          <w:tcPr>
            <w:tcW w:w="1710" w:type="dxa"/>
          </w:tcPr>
          <w:p w14:paraId="03CAEFE9" w14:textId="77777777" w:rsidR="00B42ACA" w:rsidRPr="00453FF8" w:rsidRDefault="00B42ACA" w:rsidP="00B42ACA">
            <w:pPr>
              <w:pStyle w:val="body"/>
              <w:shd w:val="clear" w:color="auto" w:fill="auto"/>
              <w:rPr>
                <w:rFonts w:ascii="Arial Narrow" w:hAnsi="Arial Narrow"/>
              </w:rPr>
            </w:pPr>
          </w:p>
        </w:tc>
      </w:tr>
      <w:tr w:rsidR="00B42ACA" w14:paraId="03CAEFF0" w14:textId="77777777" w:rsidTr="00B42ACA">
        <w:tc>
          <w:tcPr>
            <w:tcW w:w="3258" w:type="dxa"/>
          </w:tcPr>
          <w:p w14:paraId="03CAEFEB" w14:textId="77777777" w:rsidR="00B42ACA" w:rsidRPr="00453FF8" w:rsidRDefault="00B42ACA" w:rsidP="002F6C02">
            <w:pPr>
              <w:pStyle w:val="body"/>
              <w:shd w:val="clear" w:color="auto" w:fill="auto"/>
              <w:rPr>
                <w:rFonts w:ascii="Arial Narrow" w:hAnsi="Arial Narrow"/>
              </w:rPr>
            </w:pPr>
            <w:r w:rsidRPr="00453FF8">
              <w:rPr>
                <w:rFonts w:ascii="Arial Narrow" w:hAnsi="Arial Narrow"/>
                <w:szCs w:val="13"/>
              </w:rPr>
              <w:t>(c) Decision support systems</w:t>
            </w:r>
            <w:r>
              <w:rPr>
                <w:rFonts w:ascii="Arial Narrow" w:hAnsi="Arial Narrow"/>
                <w:szCs w:val="13"/>
              </w:rPr>
              <w:t xml:space="preserve">—for </w:t>
            </w:r>
            <w:proofErr w:type="spellStart"/>
            <w:r w:rsidR="002F6C02">
              <w:rPr>
                <w:rFonts w:ascii="Arial Narrow" w:hAnsi="Arial Narrow"/>
                <w:szCs w:val="13"/>
              </w:rPr>
              <w:t>MobileBITS</w:t>
            </w:r>
            <w:proofErr w:type="spellEnd"/>
            <w:r>
              <w:rPr>
                <w:rFonts w:ascii="Arial Narrow" w:hAnsi="Arial Narrow"/>
                <w:szCs w:val="13"/>
              </w:rPr>
              <w:t xml:space="preserve"> a </w:t>
            </w:r>
            <w:r w:rsidR="002F6C02">
              <w:rPr>
                <w:rFonts w:ascii="Arial Narrow" w:hAnsi="Arial Narrow"/>
                <w:szCs w:val="13"/>
              </w:rPr>
              <w:t>wireless carrier with retail locations selling smartphones and tablets and accessories</w:t>
            </w:r>
            <w:r>
              <w:rPr>
                <w:rFonts w:ascii="Arial Narrow" w:hAnsi="Arial Narrow"/>
                <w:szCs w:val="13"/>
              </w:rPr>
              <w:t>.</w:t>
            </w:r>
          </w:p>
        </w:tc>
        <w:tc>
          <w:tcPr>
            <w:tcW w:w="1170" w:type="dxa"/>
          </w:tcPr>
          <w:p w14:paraId="03CAEFEC" w14:textId="77777777" w:rsidR="00B42ACA" w:rsidRPr="00453FF8" w:rsidRDefault="00B42ACA" w:rsidP="00B42ACA">
            <w:pPr>
              <w:pStyle w:val="body"/>
              <w:shd w:val="clear" w:color="auto" w:fill="auto"/>
              <w:rPr>
                <w:rFonts w:ascii="Arial Narrow" w:hAnsi="Arial Narrow"/>
              </w:rPr>
            </w:pPr>
          </w:p>
        </w:tc>
        <w:tc>
          <w:tcPr>
            <w:tcW w:w="1980" w:type="dxa"/>
          </w:tcPr>
          <w:p w14:paraId="03CAEFED" w14:textId="77777777" w:rsidR="00B42ACA" w:rsidRPr="00453FF8" w:rsidRDefault="00B42ACA" w:rsidP="00B42ACA">
            <w:pPr>
              <w:pStyle w:val="body"/>
              <w:shd w:val="clear" w:color="auto" w:fill="auto"/>
              <w:rPr>
                <w:rFonts w:ascii="Arial Narrow" w:hAnsi="Arial Narrow"/>
              </w:rPr>
            </w:pPr>
          </w:p>
        </w:tc>
        <w:tc>
          <w:tcPr>
            <w:tcW w:w="2790" w:type="dxa"/>
          </w:tcPr>
          <w:p w14:paraId="03CAEFEE" w14:textId="77777777" w:rsidR="00B42ACA" w:rsidRPr="00453FF8" w:rsidRDefault="00B42ACA" w:rsidP="00B42ACA">
            <w:pPr>
              <w:pStyle w:val="body"/>
              <w:shd w:val="clear" w:color="auto" w:fill="auto"/>
              <w:rPr>
                <w:rFonts w:ascii="Arial Narrow" w:hAnsi="Arial Narrow"/>
              </w:rPr>
            </w:pPr>
          </w:p>
        </w:tc>
        <w:tc>
          <w:tcPr>
            <w:tcW w:w="1710" w:type="dxa"/>
          </w:tcPr>
          <w:p w14:paraId="03CAEFEF" w14:textId="77777777" w:rsidR="00B42ACA" w:rsidRPr="00453FF8" w:rsidRDefault="00B42ACA" w:rsidP="00B42ACA">
            <w:pPr>
              <w:pStyle w:val="body"/>
              <w:shd w:val="clear" w:color="auto" w:fill="auto"/>
              <w:rPr>
                <w:rFonts w:ascii="Arial Narrow" w:hAnsi="Arial Narrow"/>
              </w:rPr>
            </w:pPr>
          </w:p>
        </w:tc>
      </w:tr>
      <w:tr w:rsidR="00B42ACA" w14:paraId="03CAEFF6" w14:textId="77777777" w:rsidTr="00B42ACA">
        <w:tc>
          <w:tcPr>
            <w:tcW w:w="3258" w:type="dxa"/>
          </w:tcPr>
          <w:p w14:paraId="03CAEFF1" w14:textId="77777777" w:rsidR="00B42ACA" w:rsidRPr="00453FF8" w:rsidRDefault="00B42ACA" w:rsidP="00090EC0">
            <w:pPr>
              <w:pStyle w:val="body"/>
              <w:shd w:val="clear" w:color="auto" w:fill="auto"/>
              <w:rPr>
                <w:rFonts w:ascii="Arial Narrow" w:hAnsi="Arial Narrow"/>
              </w:rPr>
            </w:pPr>
            <w:r w:rsidRPr="00453FF8">
              <w:rPr>
                <w:rFonts w:ascii="Arial Narrow" w:hAnsi="Arial Narrow"/>
                <w:szCs w:val="13"/>
              </w:rPr>
              <w:t>(d) Executive information systems</w:t>
            </w:r>
            <w:r>
              <w:rPr>
                <w:rFonts w:ascii="Arial Narrow" w:hAnsi="Arial Narrow"/>
                <w:szCs w:val="13"/>
              </w:rPr>
              <w:t>—for</w:t>
            </w:r>
            <w:r w:rsidR="00090EC0">
              <w:rPr>
                <w:rFonts w:ascii="Arial Narrow" w:hAnsi="Arial Narrow"/>
                <w:szCs w:val="13"/>
              </w:rPr>
              <w:t xml:space="preserve"> </w:t>
            </w:r>
            <w:proofErr w:type="spellStart"/>
            <w:r w:rsidR="00090EC0">
              <w:rPr>
                <w:rFonts w:ascii="Arial Narrow" w:hAnsi="Arial Narrow"/>
                <w:szCs w:val="13"/>
              </w:rPr>
              <w:t>DeVine</w:t>
            </w:r>
            <w:proofErr w:type="spellEnd"/>
            <w:r w:rsidR="002F6C02">
              <w:rPr>
                <w:rFonts w:ascii="Arial Narrow" w:hAnsi="Arial Narrow"/>
                <w:szCs w:val="13"/>
              </w:rPr>
              <w:t>,</w:t>
            </w:r>
            <w:r>
              <w:rPr>
                <w:rFonts w:ascii="Arial Narrow" w:hAnsi="Arial Narrow"/>
                <w:szCs w:val="13"/>
              </w:rPr>
              <w:t xml:space="preserve"> </w:t>
            </w:r>
            <w:r w:rsidR="002F6C02">
              <w:rPr>
                <w:rFonts w:ascii="Arial Narrow" w:hAnsi="Arial Narrow"/>
                <w:szCs w:val="13"/>
              </w:rPr>
              <w:t>a premium restaurant chain</w:t>
            </w:r>
            <w:r w:rsidRPr="00453FF8">
              <w:rPr>
                <w:rFonts w:ascii="Arial Narrow" w:hAnsi="Arial Narrow"/>
                <w:szCs w:val="13"/>
              </w:rPr>
              <w:t xml:space="preserve"> </w:t>
            </w:r>
          </w:p>
        </w:tc>
        <w:tc>
          <w:tcPr>
            <w:tcW w:w="1170" w:type="dxa"/>
          </w:tcPr>
          <w:p w14:paraId="03CAEFF2" w14:textId="77777777" w:rsidR="00B42ACA" w:rsidRPr="00453FF8" w:rsidRDefault="00B42ACA" w:rsidP="00B42ACA">
            <w:pPr>
              <w:pStyle w:val="body"/>
              <w:shd w:val="clear" w:color="auto" w:fill="auto"/>
              <w:rPr>
                <w:rFonts w:ascii="Arial Narrow" w:hAnsi="Arial Narrow"/>
              </w:rPr>
            </w:pPr>
          </w:p>
        </w:tc>
        <w:tc>
          <w:tcPr>
            <w:tcW w:w="1980" w:type="dxa"/>
          </w:tcPr>
          <w:p w14:paraId="03CAEFF3" w14:textId="77777777" w:rsidR="00B42ACA" w:rsidRPr="00453FF8" w:rsidRDefault="00B42ACA" w:rsidP="00B42ACA">
            <w:pPr>
              <w:pStyle w:val="body"/>
              <w:shd w:val="clear" w:color="auto" w:fill="auto"/>
              <w:rPr>
                <w:rFonts w:ascii="Arial Narrow" w:hAnsi="Arial Narrow"/>
              </w:rPr>
            </w:pPr>
          </w:p>
        </w:tc>
        <w:tc>
          <w:tcPr>
            <w:tcW w:w="2790" w:type="dxa"/>
          </w:tcPr>
          <w:p w14:paraId="03CAEFF4" w14:textId="77777777" w:rsidR="00B42ACA" w:rsidRPr="00453FF8" w:rsidRDefault="00B42ACA" w:rsidP="00B42ACA">
            <w:pPr>
              <w:pStyle w:val="body"/>
              <w:shd w:val="clear" w:color="auto" w:fill="auto"/>
              <w:rPr>
                <w:rFonts w:ascii="Arial Narrow" w:hAnsi="Arial Narrow"/>
              </w:rPr>
            </w:pPr>
          </w:p>
        </w:tc>
        <w:tc>
          <w:tcPr>
            <w:tcW w:w="1710" w:type="dxa"/>
          </w:tcPr>
          <w:p w14:paraId="03CAEFF5" w14:textId="77777777" w:rsidR="00B42ACA" w:rsidRPr="00453FF8" w:rsidRDefault="00B42ACA" w:rsidP="00B42ACA">
            <w:pPr>
              <w:pStyle w:val="body"/>
              <w:shd w:val="clear" w:color="auto" w:fill="auto"/>
              <w:rPr>
                <w:rFonts w:ascii="Arial Narrow" w:hAnsi="Arial Narrow"/>
              </w:rPr>
            </w:pPr>
          </w:p>
        </w:tc>
      </w:tr>
      <w:tr w:rsidR="00B42ACA" w14:paraId="03CAEFFC" w14:textId="77777777" w:rsidTr="00B42ACA">
        <w:tc>
          <w:tcPr>
            <w:tcW w:w="3258" w:type="dxa"/>
          </w:tcPr>
          <w:p w14:paraId="03CAEFF7" w14:textId="77777777" w:rsidR="00B42ACA" w:rsidRPr="00453FF8" w:rsidRDefault="00B42ACA" w:rsidP="002F6C02">
            <w:pPr>
              <w:pStyle w:val="body"/>
              <w:shd w:val="clear" w:color="auto" w:fill="auto"/>
              <w:rPr>
                <w:rFonts w:ascii="Arial Narrow" w:hAnsi="Arial Narrow"/>
              </w:rPr>
            </w:pPr>
            <w:r w:rsidRPr="00453FF8">
              <w:rPr>
                <w:rFonts w:ascii="Arial Narrow" w:hAnsi="Arial Narrow"/>
                <w:szCs w:val="13"/>
              </w:rPr>
              <w:t>(e) Expert systems</w:t>
            </w:r>
            <w:r>
              <w:rPr>
                <w:rFonts w:ascii="Arial Narrow" w:hAnsi="Arial Narrow"/>
                <w:szCs w:val="13"/>
              </w:rPr>
              <w:t xml:space="preserve">—for </w:t>
            </w:r>
            <w:proofErr w:type="spellStart"/>
            <w:r w:rsidR="002F6C02">
              <w:rPr>
                <w:rFonts w:ascii="Arial Narrow" w:hAnsi="Arial Narrow"/>
                <w:szCs w:val="13"/>
              </w:rPr>
              <w:t>Smart</w:t>
            </w:r>
            <w:r>
              <w:rPr>
                <w:rFonts w:ascii="Arial Narrow" w:hAnsi="Arial Narrow"/>
                <w:szCs w:val="13"/>
              </w:rPr>
              <w:t>Care</w:t>
            </w:r>
            <w:proofErr w:type="spellEnd"/>
            <w:r w:rsidR="002F6C02">
              <w:rPr>
                <w:rFonts w:ascii="Arial Narrow" w:hAnsi="Arial Narrow"/>
                <w:szCs w:val="13"/>
              </w:rPr>
              <w:t>, for urgent care clinic within a pharmacy chain</w:t>
            </w:r>
          </w:p>
        </w:tc>
        <w:tc>
          <w:tcPr>
            <w:tcW w:w="1170" w:type="dxa"/>
          </w:tcPr>
          <w:p w14:paraId="03CAEFF8" w14:textId="77777777" w:rsidR="00B42ACA" w:rsidRPr="00453FF8" w:rsidRDefault="00B42ACA" w:rsidP="00B42ACA">
            <w:pPr>
              <w:pStyle w:val="body"/>
              <w:shd w:val="clear" w:color="auto" w:fill="auto"/>
              <w:rPr>
                <w:rFonts w:ascii="Arial Narrow" w:hAnsi="Arial Narrow"/>
              </w:rPr>
            </w:pPr>
          </w:p>
        </w:tc>
        <w:tc>
          <w:tcPr>
            <w:tcW w:w="1980" w:type="dxa"/>
          </w:tcPr>
          <w:p w14:paraId="03CAEFF9" w14:textId="77777777" w:rsidR="00B42ACA" w:rsidRPr="00453FF8" w:rsidRDefault="00B42ACA" w:rsidP="00B42ACA">
            <w:pPr>
              <w:pStyle w:val="body"/>
              <w:shd w:val="clear" w:color="auto" w:fill="auto"/>
              <w:rPr>
                <w:rFonts w:ascii="Arial Narrow" w:hAnsi="Arial Narrow"/>
              </w:rPr>
            </w:pPr>
          </w:p>
        </w:tc>
        <w:tc>
          <w:tcPr>
            <w:tcW w:w="2790" w:type="dxa"/>
          </w:tcPr>
          <w:p w14:paraId="03CAEFFA" w14:textId="77777777" w:rsidR="00B42ACA" w:rsidRPr="00453FF8" w:rsidRDefault="00B42ACA" w:rsidP="00B42ACA">
            <w:pPr>
              <w:pStyle w:val="body"/>
              <w:shd w:val="clear" w:color="auto" w:fill="auto"/>
              <w:rPr>
                <w:rFonts w:ascii="Arial Narrow" w:hAnsi="Arial Narrow"/>
              </w:rPr>
            </w:pPr>
          </w:p>
        </w:tc>
        <w:tc>
          <w:tcPr>
            <w:tcW w:w="1710" w:type="dxa"/>
          </w:tcPr>
          <w:p w14:paraId="03CAEFFB" w14:textId="77777777" w:rsidR="00B42ACA" w:rsidRPr="00453FF8" w:rsidRDefault="00B42ACA" w:rsidP="00B42ACA">
            <w:pPr>
              <w:pStyle w:val="body"/>
              <w:shd w:val="clear" w:color="auto" w:fill="auto"/>
              <w:rPr>
                <w:rFonts w:ascii="Arial Narrow" w:hAnsi="Arial Narrow"/>
              </w:rPr>
            </w:pPr>
          </w:p>
        </w:tc>
      </w:tr>
      <w:tr w:rsidR="00B42ACA" w14:paraId="03CAF002" w14:textId="77777777" w:rsidTr="00B42ACA">
        <w:tc>
          <w:tcPr>
            <w:tcW w:w="3258" w:type="dxa"/>
          </w:tcPr>
          <w:p w14:paraId="03CAEFFD" w14:textId="77777777" w:rsidR="00B42ACA" w:rsidRPr="00453FF8" w:rsidRDefault="00B42ACA" w:rsidP="00B42ACA">
            <w:pPr>
              <w:pStyle w:val="body"/>
              <w:shd w:val="clear" w:color="auto" w:fill="auto"/>
              <w:rPr>
                <w:rFonts w:ascii="Arial Narrow" w:hAnsi="Arial Narrow"/>
              </w:rPr>
            </w:pPr>
            <w:r w:rsidRPr="00453FF8">
              <w:rPr>
                <w:rFonts w:ascii="Arial Narrow" w:hAnsi="Arial Narrow"/>
                <w:szCs w:val="13"/>
              </w:rPr>
              <w:t>(f) Communications and collaboration systems</w:t>
            </w:r>
            <w:r>
              <w:rPr>
                <w:rFonts w:ascii="Arial Narrow" w:hAnsi="Arial Narrow"/>
                <w:szCs w:val="13"/>
              </w:rPr>
              <w:t xml:space="preserve">—for </w:t>
            </w:r>
            <w:proofErr w:type="spellStart"/>
            <w:r>
              <w:rPr>
                <w:rFonts w:ascii="Arial Narrow" w:hAnsi="Arial Narrow"/>
                <w:szCs w:val="13"/>
              </w:rPr>
              <w:t>MaxU</w:t>
            </w:r>
            <w:proofErr w:type="spellEnd"/>
            <w:r>
              <w:rPr>
                <w:rFonts w:ascii="Arial Narrow" w:hAnsi="Arial Narrow"/>
                <w:szCs w:val="13"/>
              </w:rPr>
              <w:t>, a major university</w:t>
            </w:r>
          </w:p>
        </w:tc>
        <w:tc>
          <w:tcPr>
            <w:tcW w:w="1170" w:type="dxa"/>
          </w:tcPr>
          <w:p w14:paraId="03CAEFFE" w14:textId="77777777" w:rsidR="00B42ACA" w:rsidRPr="00453FF8" w:rsidRDefault="00B42ACA" w:rsidP="00B42ACA">
            <w:pPr>
              <w:pStyle w:val="body"/>
              <w:shd w:val="clear" w:color="auto" w:fill="auto"/>
              <w:rPr>
                <w:rFonts w:ascii="Arial Narrow" w:hAnsi="Arial Narrow"/>
              </w:rPr>
            </w:pPr>
          </w:p>
        </w:tc>
        <w:tc>
          <w:tcPr>
            <w:tcW w:w="1980" w:type="dxa"/>
          </w:tcPr>
          <w:p w14:paraId="03CAEFFF" w14:textId="77777777" w:rsidR="00B42ACA" w:rsidRPr="00453FF8" w:rsidRDefault="00B42ACA" w:rsidP="00B42ACA">
            <w:pPr>
              <w:pStyle w:val="body"/>
              <w:shd w:val="clear" w:color="auto" w:fill="auto"/>
              <w:rPr>
                <w:rFonts w:ascii="Arial Narrow" w:hAnsi="Arial Narrow"/>
              </w:rPr>
            </w:pPr>
          </w:p>
        </w:tc>
        <w:tc>
          <w:tcPr>
            <w:tcW w:w="2790" w:type="dxa"/>
          </w:tcPr>
          <w:p w14:paraId="03CAF000" w14:textId="77777777" w:rsidR="00B42ACA" w:rsidRPr="00453FF8" w:rsidRDefault="00B42ACA" w:rsidP="00B42ACA">
            <w:pPr>
              <w:pStyle w:val="body"/>
              <w:shd w:val="clear" w:color="auto" w:fill="auto"/>
              <w:rPr>
                <w:rFonts w:ascii="Arial Narrow" w:hAnsi="Arial Narrow"/>
              </w:rPr>
            </w:pPr>
          </w:p>
        </w:tc>
        <w:tc>
          <w:tcPr>
            <w:tcW w:w="1710" w:type="dxa"/>
          </w:tcPr>
          <w:p w14:paraId="03CAF001" w14:textId="77777777" w:rsidR="00B42ACA" w:rsidRPr="00453FF8" w:rsidRDefault="00B42ACA" w:rsidP="00B42ACA">
            <w:pPr>
              <w:pStyle w:val="body"/>
              <w:shd w:val="clear" w:color="auto" w:fill="auto"/>
              <w:rPr>
                <w:rFonts w:ascii="Arial Narrow" w:hAnsi="Arial Narrow"/>
              </w:rPr>
            </w:pPr>
          </w:p>
        </w:tc>
      </w:tr>
      <w:tr w:rsidR="00B42ACA" w14:paraId="03CAF008" w14:textId="77777777" w:rsidTr="00B42ACA">
        <w:tc>
          <w:tcPr>
            <w:tcW w:w="3258" w:type="dxa"/>
          </w:tcPr>
          <w:p w14:paraId="03CAF003" w14:textId="77777777" w:rsidR="00B42ACA" w:rsidRPr="00453FF8" w:rsidRDefault="00B42ACA" w:rsidP="00090EC0">
            <w:pPr>
              <w:pStyle w:val="body"/>
              <w:shd w:val="clear" w:color="auto" w:fill="auto"/>
              <w:rPr>
                <w:rFonts w:ascii="Arial Narrow" w:hAnsi="Arial Narrow"/>
              </w:rPr>
            </w:pPr>
            <w:r w:rsidRPr="00453FF8">
              <w:rPr>
                <w:rFonts w:ascii="Arial Narrow" w:hAnsi="Arial Narrow"/>
                <w:szCs w:val="13"/>
              </w:rPr>
              <w:t>(g) Office automation systems</w:t>
            </w:r>
            <w:r>
              <w:rPr>
                <w:rFonts w:ascii="Arial Narrow" w:hAnsi="Arial Narrow"/>
                <w:szCs w:val="13"/>
              </w:rPr>
              <w:t xml:space="preserve">—for </w:t>
            </w:r>
            <w:proofErr w:type="spellStart"/>
            <w:r w:rsidR="00090EC0">
              <w:rPr>
                <w:rFonts w:ascii="Arial Narrow" w:hAnsi="Arial Narrow"/>
                <w:szCs w:val="13"/>
              </w:rPr>
              <w:t>GreenPower</w:t>
            </w:r>
            <w:proofErr w:type="spellEnd"/>
            <w:r>
              <w:rPr>
                <w:rFonts w:ascii="Arial Narrow" w:hAnsi="Arial Narrow"/>
                <w:szCs w:val="13"/>
              </w:rPr>
              <w:t xml:space="preserve">, a </w:t>
            </w:r>
            <w:r w:rsidR="00090EC0">
              <w:rPr>
                <w:rFonts w:ascii="Arial Narrow" w:hAnsi="Arial Narrow"/>
                <w:szCs w:val="13"/>
              </w:rPr>
              <w:t>company specializing in Solar Panel installs</w:t>
            </w:r>
          </w:p>
        </w:tc>
        <w:tc>
          <w:tcPr>
            <w:tcW w:w="1170" w:type="dxa"/>
          </w:tcPr>
          <w:p w14:paraId="03CAF004" w14:textId="77777777" w:rsidR="00B42ACA" w:rsidRPr="00453FF8" w:rsidRDefault="00B42ACA" w:rsidP="00B42ACA">
            <w:pPr>
              <w:pStyle w:val="body"/>
              <w:shd w:val="clear" w:color="auto" w:fill="auto"/>
              <w:rPr>
                <w:rFonts w:ascii="Arial Narrow" w:hAnsi="Arial Narrow"/>
              </w:rPr>
            </w:pPr>
          </w:p>
        </w:tc>
        <w:tc>
          <w:tcPr>
            <w:tcW w:w="1980" w:type="dxa"/>
          </w:tcPr>
          <w:p w14:paraId="03CAF005" w14:textId="77777777" w:rsidR="00B42ACA" w:rsidRPr="00453FF8" w:rsidRDefault="00B42ACA" w:rsidP="00B42ACA">
            <w:pPr>
              <w:pStyle w:val="body"/>
              <w:shd w:val="clear" w:color="auto" w:fill="auto"/>
              <w:rPr>
                <w:rFonts w:ascii="Arial Narrow" w:hAnsi="Arial Narrow"/>
              </w:rPr>
            </w:pPr>
          </w:p>
        </w:tc>
        <w:tc>
          <w:tcPr>
            <w:tcW w:w="2790" w:type="dxa"/>
          </w:tcPr>
          <w:p w14:paraId="03CAF006" w14:textId="77777777" w:rsidR="00B42ACA" w:rsidRPr="00453FF8" w:rsidRDefault="00B42ACA" w:rsidP="00B42ACA">
            <w:pPr>
              <w:pStyle w:val="body"/>
              <w:shd w:val="clear" w:color="auto" w:fill="auto"/>
              <w:rPr>
                <w:rFonts w:ascii="Arial Narrow" w:hAnsi="Arial Narrow"/>
              </w:rPr>
            </w:pPr>
          </w:p>
        </w:tc>
        <w:tc>
          <w:tcPr>
            <w:tcW w:w="1710" w:type="dxa"/>
          </w:tcPr>
          <w:p w14:paraId="03CAF007" w14:textId="77777777" w:rsidR="00B42ACA" w:rsidRPr="00453FF8" w:rsidRDefault="00B42ACA" w:rsidP="00B42ACA">
            <w:pPr>
              <w:pStyle w:val="body"/>
              <w:shd w:val="clear" w:color="auto" w:fill="auto"/>
              <w:rPr>
                <w:rFonts w:ascii="Arial Narrow" w:hAnsi="Arial Narrow"/>
              </w:rPr>
            </w:pPr>
          </w:p>
        </w:tc>
      </w:tr>
      <w:tr w:rsidR="00B42ACA" w14:paraId="03CAF00E" w14:textId="77777777" w:rsidTr="00B42ACA">
        <w:tc>
          <w:tcPr>
            <w:tcW w:w="3258" w:type="dxa"/>
          </w:tcPr>
          <w:p w14:paraId="03CAF009" w14:textId="77777777" w:rsidR="00B42ACA" w:rsidRPr="00453FF8" w:rsidRDefault="00B42ACA" w:rsidP="00090EC0">
            <w:pPr>
              <w:pStyle w:val="body"/>
              <w:shd w:val="clear" w:color="auto" w:fill="auto"/>
              <w:rPr>
                <w:rFonts w:ascii="Arial Narrow" w:hAnsi="Arial Narrow"/>
                <w:szCs w:val="13"/>
              </w:rPr>
            </w:pPr>
            <w:r w:rsidRPr="00453FF8">
              <w:rPr>
                <w:rFonts w:ascii="Arial Narrow" w:hAnsi="Arial Narrow"/>
                <w:szCs w:val="13"/>
              </w:rPr>
              <w:t>(h) Enterprise systems</w:t>
            </w:r>
            <w:r>
              <w:rPr>
                <w:rFonts w:ascii="Arial Narrow" w:hAnsi="Arial Narrow"/>
                <w:szCs w:val="13"/>
              </w:rPr>
              <w:t xml:space="preserve">—for </w:t>
            </w:r>
            <w:proofErr w:type="spellStart"/>
            <w:r w:rsidR="00090EC0">
              <w:rPr>
                <w:rFonts w:ascii="Arial Narrow" w:hAnsi="Arial Narrow"/>
                <w:szCs w:val="13"/>
              </w:rPr>
              <w:t>SmartTrade</w:t>
            </w:r>
            <w:proofErr w:type="spellEnd"/>
            <w:r>
              <w:rPr>
                <w:rFonts w:ascii="Arial Narrow" w:hAnsi="Arial Narrow"/>
                <w:szCs w:val="13"/>
              </w:rPr>
              <w:t>, a large</w:t>
            </w:r>
            <w:r w:rsidR="00090EC0">
              <w:rPr>
                <w:rFonts w:ascii="Arial Narrow" w:hAnsi="Arial Narrow"/>
                <w:szCs w:val="13"/>
              </w:rPr>
              <w:t xml:space="preserve"> international</w:t>
            </w:r>
            <w:r>
              <w:rPr>
                <w:rFonts w:ascii="Arial Narrow" w:hAnsi="Arial Narrow"/>
                <w:szCs w:val="13"/>
              </w:rPr>
              <w:t xml:space="preserve"> </w:t>
            </w:r>
            <w:r w:rsidR="00090EC0">
              <w:rPr>
                <w:rFonts w:ascii="Arial Narrow" w:hAnsi="Arial Narrow"/>
                <w:szCs w:val="13"/>
              </w:rPr>
              <w:t>investment &amp; trading company</w:t>
            </w:r>
          </w:p>
        </w:tc>
        <w:tc>
          <w:tcPr>
            <w:tcW w:w="1170" w:type="dxa"/>
          </w:tcPr>
          <w:p w14:paraId="03CAF00A" w14:textId="77777777" w:rsidR="00B42ACA" w:rsidRPr="00453FF8" w:rsidRDefault="00B42ACA" w:rsidP="00B42ACA">
            <w:pPr>
              <w:pStyle w:val="body"/>
              <w:shd w:val="clear" w:color="auto" w:fill="auto"/>
              <w:rPr>
                <w:rFonts w:ascii="Arial Narrow" w:hAnsi="Arial Narrow"/>
              </w:rPr>
            </w:pPr>
          </w:p>
        </w:tc>
        <w:tc>
          <w:tcPr>
            <w:tcW w:w="1980" w:type="dxa"/>
          </w:tcPr>
          <w:p w14:paraId="03CAF00B" w14:textId="77777777" w:rsidR="00B42ACA" w:rsidRPr="00453FF8" w:rsidRDefault="00B42ACA" w:rsidP="00B42ACA">
            <w:pPr>
              <w:pStyle w:val="body"/>
              <w:shd w:val="clear" w:color="auto" w:fill="auto"/>
              <w:rPr>
                <w:rFonts w:ascii="Arial Narrow" w:hAnsi="Arial Narrow"/>
              </w:rPr>
            </w:pPr>
          </w:p>
        </w:tc>
        <w:tc>
          <w:tcPr>
            <w:tcW w:w="2790" w:type="dxa"/>
          </w:tcPr>
          <w:p w14:paraId="03CAF00C" w14:textId="77777777" w:rsidR="00B42ACA" w:rsidRPr="00453FF8" w:rsidRDefault="00B42ACA" w:rsidP="00B42ACA">
            <w:pPr>
              <w:pStyle w:val="body"/>
              <w:shd w:val="clear" w:color="auto" w:fill="auto"/>
              <w:rPr>
                <w:rFonts w:ascii="Arial Narrow" w:hAnsi="Arial Narrow"/>
              </w:rPr>
            </w:pPr>
          </w:p>
        </w:tc>
        <w:tc>
          <w:tcPr>
            <w:tcW w:w="1710" w:type="dxa"/>
          </w:tcPr>
          <w:p w14:paraId="03CAF00D" w14:textId="77777777" w:rsidR="00B42ACA" w:rsidRPr="00453FF8" w:rsidRDefault="00B42ACA" w:rsidP="00B42ACA">
            <w:pPr>
              <w:pStyle w:val="body"/>
              <w:shd w:val="clear" w:color="auto" w:fill="auto"/>
              <w:rPr>
                <w:rFonts w:ascii="Arial Narrow" w:hAnsi="Arial Narrow"/>
              </w:rPr>
            </w:pPr>
          </w:p>
        </w:tc>
      </w:tr>
    </w:tbl>
    <w:p w14:paraId="03CAF00F" w14:textId="77777777" w:rsidR="00B42ACA" w:rsidRDefault="00521869" w:rsidP="00521869">
      <w:pPr>
        <w:pStyle w:val="body"/>
        <w:numPr>
          <w:ilvl w:val="0"/>
          <w:numId w:val="16"/>
        </w:numPr>
        <w:spacing w:before="240"/>
      </w:pPr>
      <w:r w:rsidRPr="00521869">
        <w:t xml:space="preserve">Seven systems are listed in the table on the </w:t>
      </w:r>
      <w:r>
        <w:t>following</w:t>
      </w:r>
      <w:r w:rsidRPr="00521869">
        <w:t xml:space="preserve"> page; you are to </w:t>
      </w:r>
      <w:r w:rsidRPr="00434205">
        <w:rPr>
          <w:b/>
        </w:rPr>
        <w:t xml:space="preserve">choose just </w:t>
      </w:r>
      <w:r w:rsidRPr="00434205">
        <w:rPr>
          <w:b/>
          <w:u w:val="single"/>
        </w:rPr>
        <w:t>four</w:t>
      </w:r>
      <w:r w:rsidRPr="00434205">
        <w:rPr>
          <w:b/>
        </w:rPr>
        <w:t xml:space="preserve"> of these</w:t>
      </w:r>
      <w:r>
        <w:t xml:space="preserve"> systems in your response</w:t>
      </w:r>
      <w:r w:rsidRPr="00521869">
        <w:t>.</w:t>
      </w:r>
    </w:p>
    <w:p w14:paraId="03CAF010" w14:textId="77777777" w:rsidR="00B42ACA" w:rsidRDefault="00B42ACA" w:rsidP="00B42ACA">
      <w:pPr>
        <w:pStyle w:val="body"/>
        <w:spacing w:before="240"/>
        <w:ind w:left="720"/>
      </w:pPr>
    </w:p>
    <w:p w14:paraId="03CAF011" w14:textId="77777777" w:rsidR="00B42ACA" w:rsidRDefault="00B42ACA" w:rsidP="00B42ACA">
      <w:pPr>
        <w:pStyle w:val="body"/>
        <w:spacing w:before="240"/>
      </w:pPr>
    </w:p>
    <w:p w14:paraId="03CAF012" w14:textId="77777777" w:rsidR="00B42ACA" w:rsidRDefault="00B42ACA" w:rsidP="00B42ACA">
      <w:pPr>
        <w:pStyle w:val="body"/>
        <w:spacing w:before="240"/>
        <w:ind w:left="720"/>
      </w:pPr>
    </w:p>
    <w:p w14:paraId="03CAF013" w14:textId="77777777" w:rsidR="00521869" w:rsidRPr="00B42ACA" w:rsidRDefault="00521869" w:rsidP="00521869">
      <w:pPr>
        <w:pStyle w:val="body"/>
        <w:numPr>
          <w:ilvl w:val="0"/>
          <w:numId w:val="16"/>
        </w:numPr>
        <w:spacing w:before="240"/>
      </w:pPr>
      <w:r w:rsidRPr="00B42ACA">
        <w:rPr>
          <w:b/>
        </w:rPr>
        <w:t>See Part II on next page</w:t>
      </w:r>
    </w:p>
    <w:p w14:paraId="03CAF014" w14:textId="77777777" w:rsidR="006D0CB7" w:rsidRDefault="006D0CB7">
      <w:pPr>
        <w:rPr>
          <w:rFonts w:ascii="Arial" w:hAnsi="Arial" w:cs="Arial"/>
          <w:color w:val="000000"/>
          <w:sz w:val="22"/>
          <w:szCs w:val="22"/>
        </w:rPr>
      </w:pPr>
      <w:r>
        <w:br w:type="page"/>
      </w:r>
    </w:p>
    <w:p w14:paraId="03CAF015" w14:textId="77777777" w:rsidR="006D0CB7" w:rsidRPr="001546AC" w:rsidRDefault="006D0CB7" w:rsidP="00322036">
      <w:pPr>
        <w:pStyle w:val="Heading2"/>
        <w:rPr>
          <w:rStyle w:val="Strong"/>
          <w:rFonts w:cs="Arial"/>
          <w:b/>
        </w:rPr>
      </w:pPr>
      <w:r w:rsidRPr="001546AC">
        <w:rPr>
          <w:rStyle w:val="Strong"/>
          <w:rFonts w:cs="Arial"/>
          <w:b/>
        </w:rPr>
        <w:lastRenderedPageBreak/>
        <w:t xml:space="preserve">Part </w:t>
      </w:r>
      <w:r>
        <w:rPr>
          <w:rStyle w:val="Strong"/>
          <w:rFonts w:cs="Arial"/>
          <w:b/>
        </w:rPr>
        <w:t>II</w:t>
      </w:r>
    </w:p>
    <w:p w14:paraId="03CAF016" w14:textId="77777777" w:rsidR="006D0CB7" w:rsidRPr="001546AC" w:rsidRDefault="006D0CB7" w:rsidP="00322036">
      <w:pPr>
        <w:pStyle w:val="body"/>
      </w:pPr>
      <w:r>
        <w:t>The purpose of this exercise is to have you think about the major parts of system analysis, and thereby to help you appreciate what issues s</w:t>
      </w:r>
      <w:r w:rsidR="00E2798F">
        <w:t xml:space="preserve">ystem analysis needs to address.   </w:t>
      </w:r>
      <w:r w:rsidRPr="001546AC">
        <w:t xml:space="preserve">Use the </w:t>
      </w:r>
      <w:r>
        <w:t>“</w:t>
      </w:r>
      <w:r w:rsidRPr="001546AC">
        <w:t>basic</w:t>
      </w:r>
      <w:r>
        <w:t>”</w:t>
      </w:r>
      <w:r w:rsidRPr="001546AC">
        <w:t xml:space="preserve"> system</w:t>
      </w:r>
      <w:r>
        <w:t>s</w:t>
      </w:r>
      <w:r w:rsidRPr="001546AC">
        <w:t xml:space="preserve"> analysis methodology given in </w:t>
      </w:r>
      <w:r>
        <w:t>Module</w:t>
      </w:r>
      <w:r w:rsidRPr="001546AC">
        <w:t xml:space="preserve"> 1</w:t>
      </w:r>
      <w:r>
        <w:t xml:space="preserve"> (Section “</w:t>
      </w:r>
      <w:r w:rsidRPr="00580BA1">
        <w:t>System Analysis Methodology and Software Engineering</w:t>
      </w:r>
      <w:r>
        <w:t>”)</w:t>
      </w:r>
      <w:r w:rsidRPr="001546AC">
        <w:t xml:space="preserve">, </w:t>
      </w:r>
      <w:r>
        <w:t>and apply</w:t>
      </w:r>
      <w:r w:rsidRPr="001546AC">
        <w:t xml:space="preserve"> systems analysis </w:t>
      </w:r>
      <w:r>
        <w:t>to the following task</w:t>
      </w:r>
      <w:r w:rsidRPr="001546AC">
        <w:t>.</w:t>
      </w:r>
      <w:r>
        <w:t xml:space="preserve">   </w:t>
      </w:r>
    </w:p>
    <w:p w14:paraId="03CAF017" w14:textId="77777777" w:rsidR="00297354" w:rsidRDefault="00820422" w:rsidP="00783533">
      <w:pPr>
        <w:pStyle w:val="body"/>
        <w:rPr>
          <w:i/>
          <w:iCs/>
        </w:rPr>
      </w:pPr>
      <w:proofErr w:type="spellStart"/>
      <w:r>
        <w:rPr>
          <w:i/>
          <w:iCs/>
        </w:rPr>
        <w:t>ExamProctors</w:t>
      </w:r>
      <w:proofErr w:type="spellEnd"/>
      <w:r>
        <w:rPr>
          <w:i/>
          <w:iCs/>
        </w:rPr>
        <w:t>, a company which proctors final exams</w:t>
      </w:r>
      <w:r w:rsidR="00297354">
        <w:rPr>
          <w:i/>
          <w:iCs/>
        </w:rPr>
        <w:t xml:space="preserve"> on-site wants to provide web based services.</w:t>
      </w:r>
      <w:r w:rsidR="006D0CB7" w:rsidRPr="00527CFF">
        <w:rPr>
          <w:i/>
          <w:iCs/>
        </w:rPr>
        <w:t xml:space="preserve"> </w:t>
      </w:r>
      <w:r w:rsidR="00667363">
        <w:rPr>
          <w:i/>
          <w:iCs/>
        </w:rPr>
        <w:t xml:space="preserve">This </w:t>
      </w:r>
      <w:r w:rsidR="00667363" w:rsidRPr="00527CFF">
        <w:rPr>
          <w:i/>
          <w:iCs/>
        </w:rPr>
        <w:t>would</w:t>
      </w:r>
      <w:r w:rsidR="006D0CB7" w:rsidRPr="00527CFF">
        <w:rPr>
          <w:i/>
          <w:iCs/>
        </w:rPr>
        <w:t xml:space="preserve"> </w:t>
      </w:r>
      <w:r w:rsidR="00667363">
        <w:rPr>
          <w:i/>
          <w:iCs/>
        </w:rPr>
        <w:t>enable</w:t>
      </w:r>
      <w:r w:rsidR="006D0CB7" w:rsidRPr="00527CFF">
        <w:rPr>
          <w:i/>
          <w:iCs/>
        </w:rPr>
        <w:t xml:space="preserve"> </w:t>
      </w:r>
      <w:r w:rsidR="00297354">
        <w:rPr>
          <w:i/>
          <w:iCs/>
        </w:rPr>
        <w:t xml:space="preserve">universities and schools </w:t>
      </w:r>
      <w:r w:rsidR="00667363">
        <w:rPr>
          <w:i/>
          <w:iCs/>
        </w:rPr>
        <w:t>to provide</w:t>
      </w:r>
      <w:r w:rsidR="00297354">
        <w:rPr>
          <w:i/>
          <w:iCs/>
        </w:rPr>
        <w:t xml:space="preserve"> their students (test takers) </w:t>
      </w:r>
      <w:r w:rsidR="00667363">
        <w:rPr>
          <w:i/>
          <w:iCs/>
        </w:rPr>
        <w:t>capability to</w:t>
      </w:r>
      <w:r w:rsidR="00297354">
        <w:rPr>
          <w:i/>
          <w:iCs/>
        </w:rPr>
        <w:t xml:space="preserve"> sign up </w:t>
      </w:r>
      <w:r w:rsidR="00667363">
        <w:rPr>
          <w:i/>
          <w:iCs/>
        </w:rPr>
        <w:t>as well as to</w:t>
      </w:r>
      <w:r w:rsidR="00297354">
        <w:rPr>
          <w:i/>
          <w:iCs/>
        </w:rPr>
        <w:t xml:space="preserve"> have their exams proctored and monitored remotely through </w:t>
      </w:r>
      <w:proofErr w:type="spellStart"/>
      <w:r w:rsidR="00297354">
        <w:rPr>
          <w:i/>
          <w:iCs/>
        </w:rPr>
        <w:t>ExamProctors</w:t>
      </w:r>
      <w:proofErr w:type="spellEnd"/>
      <w:r w:rsidR="00297354">
        <w:rPr>
          <w:i/>
          <w:iCs/>
        </w:rPr>
        <w:t xml:space="preserve">.  </w:t>
      </w:r>
      <w:proofErr w:type="spellStart"/>
      <w:r w:rsidR="00297354">
        <w:rPr>
          <w:i/>
          <w:iCs/>
        </w:rPr>
        <w:t>ExamProctors</w:t>
      </w:r>
      <w:proofErr w:type="spellEnd"/>
      <w:r w:rsidR="00297354">
        <w:rPr>
          <w:i/>
          <w:iCs/>
        </w:rPr>
        <w:t xml:space="preserve"> would need to partner with various LMS (Learning Management Systems) as the exams would be completed by the test takers within the LMS itself.  </w:t>
      </w:r>
      <w:proofErr w:type="spellStart"/>
      <w:r w:rsidR="00297354">
        <w:rPr>
          <w:i/>
          <w:iCs/>
        </w:rPr>
        <w:t>ExamProctors</w:t>
      </w:r>
      <w:proofErr w:type="spellEnd"/>
      <w:r w:rsidR="00297354">
        <w:rPr>
          <w:i/>
          <w:iCs/>
        </w:rPr>
        <w:t xml:space="preserve"> would utilize cameras and microphones to both verify the test taker’s identity and to monitor the exam.  </w:t>
      </w:r>
      <w:proofErr w:type="spellStart"/>
      <w:r w:rsidR="00297354">
        <w:rPr>
          <w:i/>
          <w:iCs/>
        </w:rPr>
        <w:t>ExamProctors</w:t>
      </w:r>
      <w:proofErr w:type="spellEnd"/>
      <w:r w:rsidR="00297354">
        <w:rPr>
          <w:i/>
          <w:iCs/>
        </w:rPr>
        <w:t xml:space="preserve"> should run in two different configurations, both </w:t>
      </w:r>
      <w:r w:rsidR="00667363">
        <w:rPr>
          <w:i/>
          <w:iCs/>
        </w:rPr>
        <w:t>“</w:t>
      </w:r>
      <w:r w:rsidR="00297354">
        <w:rPr>
          <w:i/>
          <w:iCs/>
        </w:rPr>
        <w:t>record</w:t>
      </w:r>
      <w:r w:rsidR="00667363">
        <w:rPr>
          <w:i/>
          <w:iCs/>
        </w:rPr>
        <w:t xml:space="preserve"> </w:t>
      </w:r>
      <w:r w:rsidR="00297354">
        <w:rPr>
          <w:i/>
          <w:iCs/>
        </w:rPr>
        <w:t>and review</w:t>
      </w:r>
      <w:r w:rsidR="00667363">
        <w:rPr>
          <w:i/>
          <w:iCs/>
        </w:rPr>
        <w:t xml:space="preserve">” mode </w:t>
      </w:r>
      <w:r w:rsidR="00297354">
        <w:rPr>
          <w:i/>
          <w:iCs/>
        </w:rPr>
        <w:t xml:space="preserve">as well as </w:t>
      </w:r>
      <w:r w:rsidR="00667363">
        <w:rPr>
          <w:i/>
          <w:iCs/>
        </w:rPr>
        <w:t>“</w:t>
      </w:r>
      <w:r w:rsidR="00297354">
        <w:rPr>
          <w:i/>
          <w:iCs/>
        </w:rPr>
        <w:t>live</w:t>
      </w:r>
      <w:r w:rsidR="00667363">
        <w:rPr>
          <w:i/>
          <w:iCs/>
        </w:rPr>
        <w:t>” mode</w:t>
      </w:r>
      <w:r w:rsidR="00297354">
        <w:rPr>
          <w:i/>
          <w:iCs/>
        </w:rPr>
        <w:t xml:space="preserve">.  </w:t>
      </w:r>
      <w:proofErr w:type="spellStart"/>
      <w:r w:rsidR="00297354">
        <w:rPr>
          <w:i/>
          <w:iCs/>
        </w:rPr>
        <w:t>ExamProctors</w:t>
      </w:r>
      <w:proofErr w:type="spellEnd"/>
      <w:r w:rsidR="00297354">
        <w:rPr>
          <w:i/>
          <w:iCs/>
        </w:rPr>
        <w:t xml:space="preserve"> would need to run on both traditional and mobile environments.</w:t>
      </w:r>
    </w:p>
    <w:p w14:paraId="03CAF018" w14:textId="77777777" w:rsidR="006D0CB7" w:rsidRPr="001546AC" w:rsidRDefault="006D0CB7" w:rsidP="00322036">
      <w:pPr>
        <w:pStyle w:val="body"/>
        <w:rPr>
          <w:rStyle w:val="Emphasis"/>
          <w:rFonts w:cs="Arial"/>
          <w:i w:val="0"/>
        </w:rPr>
      </w:pPr>
      <w:r>
        <w:rPr>
          <w:rStyle w:val="Emphasis"/>
          <w:rFonts w:cs="Arial"/>
          <w:i w:val="0"/>
        </w:rPr>
        <w:t>Use the</w:t>
      </w:r>
      <w:r w:rsidRPr="001546AC">
        <w:rPr>
          <w:rStyle w:val="Emphasis"/>
          <w:rFonts w:cs="Arial"/>
          <w:i w:val="0"/>
        </w:rPr>
        <w:t xml:space="preserve"> basic methodology as follows</w:t>
      </w:r>
      <w:r>
        <w:rPr>
          <w:rStyle w:val="Emphasis"/>
          <w:rFonts w:cs="Arial"/>
          <w:i w:val="0"/>
        </w:rPr>
        <w:t xml:space="preserve">, in a maximum of four </w:t>
      </w:r>
      <w:r w:rsidR="00D773BA">
        <w:rPr>
          <w:rStyle w:val="Emphasis"/>
          <w:rFonts w:cs="Arial"/>
          <w:i w:val="0"/>
        </w:rPr>
        <w:t xml:space="preserve">single space </w:t>
      </w:r>
      <w:r>
        <w:rPr>
          <w:rStyle w:val="Emphasis"/>
          <w:rFonts w:cs="Arial"/>
          <w:i w:val="0"/>
        </w:rPr>
        <w:t xml:space="preserve">pages of 12-point </w:t>
      </w:r>
      <w:r w:rsidR="00664D74">
        <w:rPr>
          <w:rStyle w:val="Emphasis"/>
          <w:rFonts w:cs="Arial"/>
          <w:i w:val="0"/>
        </w:rPr>
        <w:t>type not including appendices</w:t>
      </w:r>
      <w:r>
        <w:rPr>
          <w:rStyle w:val="Emphasis"/>
          <w:rFonts w:cs="Arial"/>
          <w:i w:val="0"/>
        </w:rPr>
        <w:t>, and provide the following.</w:t>
      </w:r>
    </w:p>
    <w:p w14:paraId="03CAF019" w14:textId="77777777" w:rsidR="006D0CB7" w:rsidRDefault="006D0CB7" w:rsidP="00322036">
      <w:pPr>
        <w:pStyle w:val="body"/>
        <w:numPr>
          <w:ilvl w:val="0"/>
          <w:numId w:val="8"/>
        </w:numPr>
      </w:pPr>
      <w:smartTag w:uri="urn:schemas-microsoft-com:office:smarttags" w:element="place">
        <w:r w:rsidRPr="001546AC">
          <w:t>Mission</w:t>
        </w:r>
      </w:smartTag>
      <w:r w:rsidRPr="001546AC">
        <w:t xml:space="preserve"> Statement</w:t>
      </w:r>
    </w:p>
    <w:p w14:paraId="03CAF01A" w14:textId="77777777" w:rsidR="006D0CB7" w:rsidRDefault="006D0CB7" w:rsidP="00322036">
      <w:pPr>
        <w:pStyle w:val="body"/>
        <w:numPr>
          <w:ilvl w:val="0"/>
          <w:numId w:val="8"/>
        </w:numPr>
      </w:pPr>
      <w:r w:rsidRPr="001546AC">
        <w:t>Functional System Requirements</w:t>
      </w:r>
    </w:p>
    <w:p w14:paraId="03CAF01B" w14:textId="77777777" w:rsidR="006D0CB7" w:rsidRDefault="00B42ACA" w:rsidP="00322036">
      <w:pPr>
        <w:pStyle w:val="body"/>
        <w:numPr>
          <w:ilvl w:val="0"/>
          <w:numId w:val="8"/>
        </w:numPr>
      </w:pPr>
      <w:r>
        <w:t>System-Level Use Case</w:t>
      </w:r>
      <w:r w:rsidR="006D0CB7" w:rsidRPr="001546AC">
        <w:t xml:space="preserve"> </w:t>
      </w:r>
    </w:p>
    <w:p w14:paraId="03CAF01C" w14:textId="77777777" w:rsidR="00B42ACA" w:rsidRDefault="00B42ACA" w:rsidP="00322036">
      <w:pPr>
        <w:pStyle w:val="body"/>
        <w:numPr>
          <w:ilvl w:val="0"/>
          <w:numId w:val="8"/>
        </w:numPr>
      </w:pPr>
      <w:r>
        <w:t>System-Level Quality System Requirements</w:t>
      </w:r>
    </w:p>
    <w:p w14:paraId="03CAF01D" w14:textId="77777777" w:rsidR="006D0CB7" w:rsidRPr="001546AC" w:rsidRDefault="006D0CB7" w:rsidP="00322036">
      <w:pPr>
        <w:pStyle w:val="body"/>
        <w:numPr>
          <w:ilvl w:val="0"/>
          <w:numId w:val="8"/>
        </w:numPr>
      </w:pPr>
      <w:r w:rsidRPr="001546AC">
        <w:t>System-Level Constraints</w:t>
      </w:r>
    </w:p>
    <w:p w14:paraId="03CAF01E" w14:textId="77777777" w:rsidR="00D773BA" w:rsidRDefault="006D0CB7" w:rsidP="00322036">
      <w:pPr>
        <w:pStyle w:val="body"/>
      </w:pPr>
      <w:r>
        <w:t xml:space="preserve">The course will examine these topics in detail during the next several weeks.  Your write-up for this exercise is not expected to be formal or in complete detail.  </w:t>
      </w:r>
    </w:p>
    <w:p w14:paraId="03CAF01F" w14:textId="77777777" w:rsidR="006D0CB7" w:rsidRPr="001546AC" w:rsidRDefault="00434205" w:rsidP="00322036">
      <w:pPr>
        <w:pStyle w:val="body"/>
      </w:pPr>
      <w:r>
        <w:rPr>
          <w:u w:val="single"/>
        </w:rPr>
        <w:t>Notes/</w:t>
      </w:r>
      <w:r w:rsidR="006D0CB7" w:rsidRPr="00783533">
        <w:rPr>
          <w:u w:val="single"/>
        </w:rPr>
        <w:t>Hints</w:t>
      </w:r>
      <w:r w:rsidR="006D0CB7">
        <w:t>:</w:t>
      </w:r>
    </w:p>
    <w:p w14:paraId="03CAF020" w14:textId="77777777" w:rsidR="00D773BA" w:rsidRPr="00D773BA" w:rsidRDefault="001D58C3" w:rsidP="00D773BA">
      <w:pPr>
        <w:pStyle w:val="body"/>
        <w:numPr>
          <w:ilvl w:val="0"/>
          <w:numId w:val="11"/>
        </w:numPr>
      </w:pPr>
      <w:r>
        <w:t xml:space="preserve">Start by reviewing </w:t>
      </w:r>
      <w:r w:rsidR="00D773BA">
        <w:t xml:space="preserve">examples given in </w:t>
      </w:r>
      <w:r w:rsidR="00D773BA">
        <w:rPr>
          <w:rStyle w:val="Strong"/>
          <w:rFonts w:cs="Arial"/>
          <w:b w:val="0"/>
        </w:rPr>
        <w:t>Module I</w:t>
      </w:r>
      <w:r w:rsidR="00D773BA">
        <w:t xml:space="preserve">.  See </w:t>
      </w:r>
      <w:proofErr w:type="spellStart"/>
      <w:r w:rsidR="00D773BA" w:rsidRPr="001546AC">
        <w:rPr>
          <w:rStyle w:val="Emphasis"/>
          <w:rFonts w:cs="Arial"/>
          <w:bCs/>
        </w:rPr>
        <w:t>QuickQuote</w:t>
      </w:r>
      <w:proofErr w:type="spellEnd"/>
      <w:r w:rsidR="00D773BA" w:rsidRPr="001546AC">
        <w:rPr>
          <w:rStyle w:val="Strong"/>
          <w:rFonts w:cs="Arial"/>
          <w:b w:val="0"/>
        </w:rPr>
        <w:t xml:space="preserve"> </w:t>
      </w:r>
      <w:r w:rsidR="00D773BA">
        <w:rPr>
          <w:rStyle w:val="Strong"/>
          <w:rFonts w:cs="Arial"/>
          <w:b w:val="0"/>
        </w:rPr>
        <w:t>(in the “</w:t>
      </w:r>
      <w:r w:rsidR="007D3746">
        <w:rPr>
          <w:rStyle w:val="Strong"/>
          <w:rFonts w:cs="Arial"/>
          <w:b w:val="0"/>
        </w:rPr>
        <w:t>Example of System Analysis Methodology</w:t>
      </w:r>
      <w:r w:rsidR="00D773BA">
        <w:rPr>
          <w:rStyle w:val="Strong"/>
          <w:rFonts w:cs="Arial"/>
          <w:b w:val="0"/>
        </w:rPr>
        <w:t xml:space="preserve">” section) and </w:t>
      </w:r>
      <w:proofErr w:type="spellStart"/>
      <w:r w:rsidR="00D773BA" w:rsidRPr="007039CA">
        <w:rPr>
          <w:rStyle w:val="Strong"/>
          <w:rFonts w:cs="Arial"/>
          <w:b w:val="0"/>
          <w:i/>
        </w:rPr>
        <w:t>ElecPak</w:t>
      </w:r>
      <w:proofErr w:type="spellEnd"/>
      <w:r w:rsidR="00D773BA">
        <w:rPr>
          <w:rStyle w:val="Strong"/>
          <w:rFonts w:cs="Arial"/>
          <w:b w:val="0"/>
        </w:rPr>
        <w:t xml:space="preserve"> (in the “</w:t>
      </w:r>
      <w:r w:rsidR="00D773BA" w:rsidRPr="00E96668">
        <w:rPr>
          <w:rStyle w:val="Strong"/>
          <w:rFonts w:cs="Arial"/>
          <w:b w:val="0"/>
        </w:rPr>
        <w:t xml:space="preserve">Example </w:t>
      </w:r>
      <w:r w:rsidR="007D3746">
        <w:rPr>
          <w:rStyle w:val="Strong"/>
          <w:rFonts w:cs="Arial"/>
          <w:b w:val="0"/>
        </w:rPr>
        <w:t xml:space="preserve">of Systems Engineering” </w:t>
      </w:r>
      <w:r w:rsidR="00D773BA">
        <w:rPr>
          <w:rStyle w:val="Strong"/>
          <w:rFonts w:cs="Arial"/>
          <w:b w:val="0"/>
        </w:rPr>
        <w:t>section)</w:t>
      </w:r>
      <w:r w:rsidR="00E2798F">
        <w:rPr>
          <w:rStyle w:val="Strong"/>
          <w:rFonts w:cs="Arial"/>
          <w:b w:val="0"/>
        </w:rPr>
        <w:t>.</w:t>
      </w:r>
    </w:p>
    <w:p w14:paraId="03CAF021" w14:textId="77777777" w:rsidR="006D0CB7" w:rsidRPr="00D773BA" w:rsidRDefault="006D0CB7" w:rsidP="00322036">
      <w:pPr>
        <w:pStyle w:val="ListParagraph"/>
        <w:numPr>
          <w:ilvl w:val="0"/>
          <w:numId w:val="11"/>
        </w:numPr>
        <w:rPr>
          <w:rFonts w:ascii="Arial" w:hAnsi="Arial" w:cs="Arial"/>
          <w:sz w:val="22"/>
          <w:szCs w:val="22"/>
        </w:rPr>
      </w:pPr>
      <w:r w:rsidRPr="00783533">
        <w:rPr>
          <w:rFonts w:ascii="Arial" w:hAnsi="Arial" w:cs="Arial"/>
          <w:sz w:val="22"/>
          <w:szCs w:val="22"/>
        </w:rPr>
        <w:t xml:space="preserve">The mission statement must give a high level context and scope for the system. </w:t>
      </w:r>
      <w:r w:rsidR="00E2798F">
        <w:rPr>
          <w:rFonts w:ascii="Arial" w:hAnsi="Arial" w:cs="Arial"/>
          <w:sz w:val="22"/>
          <w:szCs w:val="22"/>
        </w:rPr>
        <w:t xml:space="preserve"> A good place to start is to research mission statements of systems that you use.  Think about key functionality</w:t>
      </w:r>
      <w:r w:rsidR="001D58C3">
        <w:rPr>
          <w:rFonts w:ascii="Arial" w:hAnsi="Arial" w:cs="Arial"/>
          <w:sz w:val="22"/>
          <w:szCs w:val="22"/>
        </w:rPr>
        <w:t xml:space="preserve"> and who the main users are.  </w:t>
      </w:r>
      <w:r w:rsidR="00D773BA">
        <w:rPr>
          <w:rFonts w:ascii="Arial" w:hAnsi="Arial" w:cs="Arial"/>
          <w:sz w:val="22"/>
          <w:szCs w:val="22"/>
        </w:rPr>
        <w:t>The mission statement should be about a paragraph in length.</w:t>
      </w:r>
    </w:p>
    <w:p w14:paraId="03CAF022" w14:textId="77777777" w:rsidR="006D0CB7" w:rsidRDefault="006D0CB7" w:rsidP="00322036">
      <w:pPr>
        <w:pStyle w:val="ListParagraph"/>
        <w:numPr>
          <w:ilvl w:val="0"/>
          <w:numId w:val="11"/>
        </w:numPr>
        <w:rPr>
          <w:rFonts w:ascii="Arial" w:hAnsi="Arial" w:cs="Arial"/>
          <w:sz w:val="22"/>
          <w:szCs w:val="22"/>
        </w:rPr>
      </w:pPr>
      <w:r w:rsidRPr="00783533">
        <w:rPr>
          <w:rFonts w:ascii="Arial" w:hAnsi="Arial" w:cs="Arial"/>
          <w:sz w:val="22"/>
          <w:szCs w:val="22"/>
        </w:rPr>
        <w:t>Functional</w:t>
      </w:r>
      <w:r w:rsidR="00B42ACA">
        <w:rPr>
          <w:rFonts w:ascii="Arial" w:hAnsi="Arial" w:cs="Arial"/>
          <w:sz w:val="22"/>
          <w:szCs w:val="22"/>
        </w:rPr>
        <w:t xml:space="preserve">, quality </w:t>
      </w:r>
      <w:r w:rsidRPr="00783533">
        <w:rPr>
          <w:rFonts w:ascii="Arial" w:hAnsi="Arial" w:cs="Arial"/>
          <w:sz w:val="22"/>
          <w:szCs w:val="22"/>
        </w:rPr>
        <w:t xml:space="preserve">system requirements </w:t>
      </w:r>
      <w:r w:rsidR="001D58C3">
        <w:rPr>
          <w:rFonts w:ascii="Arial" w:hAnsi="Arial" w:cs="Arial"/>
          <w:sz w:val="22"/>
          <w:szCs w:val="22"/>
        </w:rPr>
        <w:t xml:space="preserve">and system level constraints </w:t>
      </w:r>
      <w:r w:rsidRPr="00783533">
        <w:rPr>
          <w:rFonts w:ascii="Arial" w:hAnsi="Arial" w:cs="Arial"/>
          <w:sz w:val="22"/>
          <w:szCs w:val="22"/>
        </w:rPr>
        <w:t xml:space="preserve">should be written in short paragraphs, each discussing one </w:t>
      </w:r>
      <w:r>
        <w:rPr>
          <w:rFonts w:ascii="Arial" w:hAnsi="Arial" w:cs="Arial"/>
          <w:sz w:val="22"/>
          <w:szCs w:val="22"/>
        </w:rPr>
        <w:t>topic</w:t>
      </w:r>
      <w:r w:rsidR="001D58C3">
        <w:rPr>
          <w:rFonts w:ascii="Arial" w:hAnsi="Arial" w:cs="Arial"/>
          <w:sz w:val="22"/>
          <w:szCs w:val="22"/>
        </w:rPr>
        <w:t xml:space="preserve"> only</w:t>
      </w:r>
      <w:r w:rsidRPr="00783533">
        <w:rPr>
          <w:rFonts w:ascii="Arial" w:hAnsi="Arial" w:cs="Arial"/>
          <w:sz w:val="22"/>
          <w:szCs w:val="22"/>
        </w:rPr>
        <w:t>.</w:t>
      </w:r>
    </w:p>
    <w:p w14:paraId="03CAF023" w14:textId="77777777" w:rsidR="001D58C3" w:rsidRDefault="001D58C3" w:rsidP="001D58C3">
      <w:pPr>
        <w:pStyle w:val="ListParagraph"/>
        <w:numPr>
          <w:ilvl w:val="0"/>
          <w:numId w:val="11"/>
        </w:numPr>
        <w:rPr>
          <w:rFonts w:ascii="Arial" w:hAnsi="Arial" w:cs="Arial"/>
          <w:sz w:val="22"/>
          <w:szCs w:val="22"/>
        </w:rPr>
      </w:pPr>
      <w:r w:rsidRPr="00783533">
        <w:rPr>
          <w:rFonts w:ascii="Arial" w:hAnsi="Arial" w:cs="Arial"/>
          <w:sz w:val="22"/>
          <w:szCs w:val="22"/>
        </w:rPr>
        <w:t>Be sure that you understand the difference between a functional requirement</w:t>
      </w:r>
      <w:r w:rsidR="00664D74">
        <w:rPr>
          <w:rFonts w:ascii="Arial" w:hAnsi="Arial" w:cs="Arial"/>
          <w:sz w:val="22"/>
          <w:szCs w:val="22"/>
        </w:rPr>
        <w:t xml:space="preserve"> (step 2)</w:t>
      </w:r>
      <w:r w:rsidR="00B42ACA">
        <w:rPr>
          <w:rFonts w:ascii="Arial" w:hAnsi="Arial" w:cs="Arial"/>
          <w:sz w:val="22"/>
          <w:szCs w:val="22"/>
        </w:rPr>
        <w:t>, quality requirement (step 4)</w:t>
      </w:r>
      <w:r w:rsidRPr="00783533">
        <w:rPr>
          <w:rFonts w:ascii="Arial" w:hAnsi="Arial" w:cs="Arial"/>
          <w:sz w:val="22"/>
          <w:szCs w:val="22"/>
        </w:rPr>
        <w:t xml:space="preserve"> and a system constraint</w:t>
      </w:r>
      <w:r w:rsidR="00950D91">
        <w:rPr>
          <w:rFonts w:ascii="Arial" w:hAnsi="Arial" w:cs="Arial"/>
          <w:sz w:val="22"/>
          <w:szCs w:val="22"/>
        </w:rPr>
        <w:t>s</w:t>
      </w:r>
      <w:r w:rsidR="00664D74">
        <w:rPr>
          <w:rFonts w:ascii="Arial" w:hAnsi="Arial" w:cs="Arial"/>
          <w:sz w:val="22"/>
          <w:szCs w:val="22"/>
        </w:rPr>
        <w:t xml:space="preserve"> (step </w:t>
      </w:r>
      <w:r w:rsidR="00B42ACA">
        <w:rPr>
          <w:rFonts w:ascii="Arial" w:hAnsi="Arial" w:cs="Arial"/>
          <w:sz w:val="22"/>
          <w:szCs w:val="22"/>
        </w:rPr>
        <w:t>5</w:t>
      </w:r>
      <w:r w:rsidR="00664D74">
        <w:rPr>
          <w:rFonts w:ascii="Arial" w:hAnsi="Arial" w:cs="Arial"/>
          <w:sz w:val="22"/>
          <w:szCs w:val="22"/>
        </w:rPr>
        <w:t>)</w:t>
      </w:r>
      <w:r w:rsidRPr="00783533">
        <w:rPr>
          <w:rFonts w:ascii="Arial" w:hAnsi="Arial" w:cs="Arial"/>
          <w:sz w:val="22"/>
          <w:szCs w:val="22"/>
        </w:rPr>
        <w:t>.</w:t>
      </w:r>
    </w:p>
    <w:p w14:paraId="03CAF024" w14:textId="77777777" w:rsidR="00950D91" w:rsidRDefault="006D0CB7" w:rsidP="001D58C3">
      <w:pPr>
        <w:pStyle w:val="ListParagraph"/>
        <w:numPr>
          <w:ilvl w:val="1"/>
          <w:numId w:val="11"/>
        </w:numPr>
        <w:rPr>
          <w:rFonts w:ascii="Arial" w:hAnsi="Arial" w:cs="Arial"/>
          <w:sz w:val="22"/>
          <w:szCs w:val="22"/>
        </w:rPr>
      </w:pPr>
      <w:r w:rsidRPr="001D58C3">
        <w:rPr>
          <w:rFonts w:ascii="Arial" w:hAnsi="Arial" w:cs="Arial"/>
          <w:sz w:val="22"/>
          <w:szCs w:val="22"/>
        </w:rPr>
        <w:t xml:space="preserve">The functional requirements should describe </w:t>
      </w:r>
      <w:r w:rsidRPr="001D58C3">
        <w:rPr>
          <w:rFonts w:ascii="Arial" w:hAnsi="Arial" w:cs="Arial"/>
          <w:sz w:val="22"/>
          <w:szCs w:val="22"/>
          <w:u w:val="single"/>
        </w:rPr>
        <w:t xml:space="preserve">only what the system </w:t>
      </w:r>
      <w:r w:rsidRPr="001D58C3">
        <w:rPr>
          <w:rFonts w:ascii="Arial" w:hAnsi="Arial" w:cs="Arial"/>
          <w:i/>
          <w:sz w:val="22"/>
          <w:szCs w:val="22"/>
          <w:u w:val="single"/>
        </w:rPr>
        <w:t>does</w:t>
      </w:r>
      <w:r w:rsidRPr="001D58C3">
        <w:rPr>
          <w:rFonts w:ascii="Arial" w:hAnsi="Arial" w:cs="Arial"/>
          <w:sz w:val="22"/>
          <w:szCs w:val="22"/>
        </w:rPr>
        <w:t xml:space="preserve"> – not design decisions for implementing these requirements. </w:t>
      </w:r>
    </w:p>
    <w:p w14:paraId="03CAF025" w14:textId="77777777" w:rsidR="006D0CB7" w:rsidRPr="001D58C3" w:rsidRDefault="00950D91" w:rsidP="001D58C3">
      <w:pPr>
        <w:pStyle w:val="ListParagraph"/>
        <w:numPr>
          <w:ilvl w:val="1"/>
          <w:numId w:val="11"/>
        </w:numPr>
        <w:rPr>
          <w:rFonts w:ascii="Arial" w:hAnsi="Arial" w:cs="Arial"/>
          <w:sz w:val="22"/>
          <w:szCs w:val="22"/>
        </w:rPr>
      </w:pPr>
      <w:r>
        <w:rPr>
          <w:rFonts w:ascii="Arial" w:hAnsi="Arial" w:cs="Arial"/>
          <w:sz w:val="22"/>
          <w:szCs w:val="22"/>
        </w:rPr>
        <w:t xml:space="preserve">Design decisions the </w:t>
      </w:r>
      <w:r w:rsidRPr="00950D91">
        <w:rPr>
          <w:rFonts w:ascii="Arial" w:hAnsi="Arial" w:cs="Arial"/>
          <w:sz w:val="22"/>
          <w:szCs w:val="22"/>
          <w:u w:val="single"/>
        </w:rPr>
        <w:t>ho</w:t>
      </w:r>
      <w:r>
        <w:rPr>
          <w:rFonts w:ascii="Arial" w:hAnsi="Arial" w:cs="Arial"/>
          <w:sz w:val="22"/>
          <w:szCs w:val="22"/>
          <w:u w:val="single"/>
        </w:rPr>
        <w:t>w</w:t>
      </w:r>
      <w:r>
        <w:rPr>
          <w:rFonts w:ascii="Arial" w:hAnsi="Arial" w:cs="Arial"/>
          <w:sz w:val="22"/>
          <w:szCs w:val="22"/>
        </w:rPr>
        <w:t xml:space="preserve"> are non-functional quality requirements and constraints, for example: using</w:t>
      </w:r>
      <w:r w:rsidR="006D0CB7" w:rsidRPr="001D58C3">
        <w:rPr>
          <w:rFonts w:ascii="Arial" w:hAnsi="Arial" w:cs="Arial"/>
          <w:sz w:val="22"/>
          <w:szCs w:val="22"/>
        </w:rPr>
        <w:t xml:space="preserve"> a particular laptop, programming language,</w:t>
      </w:r>
      <w:r w:rsidR="001D58C3" w:rsidRPr="001D58C3">
        <w:rPr>
          <w:rFonts w:ascii="Arial" w:hAnsi="Arial" w:cs="Arial"/>
          <w:sz w:val="22"/>
          <w:szCs w:val="22"/>
        </w:rPr>
        <w:t xml:space="preserve"> GUI layouts,</w:t>
      </w:r>
      <w:r w:rsidR="006D0CB7" w:rsidRPr="001D58C3">
        <w:rPr>
          <w:rFonts w:ascii="Arial" w:hAnsi="Arial" w:cs="Arial"/>
          <w:sz w:val="22"/>
          <w:szCs w:val="22"/>
        </w:rPr>
        <w:t xml:space="preserve"> or encrypt</w:t>
      </w:r>
      <w:r>
        <w:rPr>
          <w:rFonts w:ascii="Arial" w:hAnsi="Arial" w:cs="Arial"/>
          <w:sz w:val="22"/>
          <w:szCs w:val="22"/>
        </w:rPr>
        <w:t xml:space="preserve">ion method should be documented as </w:t>
      </w:r>
      <w:r w:rsidR="006D0CB7" w:rsidRPr="001D58C3">
        <w:rPr>
          <w:rFonts w:ascii="Arial" w:hAnsi="Arial" w:cs="Arial"/>
          <w:i/>
          <w:sz w:val="22"/>
          <w:szCs w:val="22"/>
        </w:rPr>
        <w:t>constraints</w:t>
      </w:r>
      <w:r w:rsidR="006D0CB7" w:rsidRPr="001D58C3">
        <w:rPr>
          <w:rFonts w:ascii="Arial" w:hAnsi="Arial" w:cs="Arial"/>
          <w:sz w:val="22"/>
          <w:szCs w:val="22"/>
        </w:rPr>
        <w:t xml:space="preserve"> (step </w:t>
      </w:r>
      <w:r w:rsidR="00B42ACA">
        <w:rPr>
          <w:rFonts w:ascii="Arial" w:hAnsi="Arial" w:cs="Arial"/>
          <w:sz w:val="22"/>
          <w:szCs w:val="22"/>
        </w:rPr>
        <w:t>5</w:t>
      </w:r>
      <w:r w:rsidR="006D0CB7" w:rsidRPr="001D58C3">
        <w:rPr>
          <w:rFonts w:ascii="Arial" w:hAnsi="Arial" w:cs="Arial"/>
          <w:sz w:val="22"/>
          <w:szCs w:val="22"/>
        </w:rPr>
        <w:t xml:space="preserve">) and not as functional requirements.  </w:t>
      </w:r>
    </w:p>
    <w:p w14:paraId="03CAF026" w14:textId="77777777" w:rsidR="006D0CB7" w:rsidRPr="00D773BA" w:rsidRDefault="00B42ACA" w:rsidP="00322036">
      <w:pPr>
        <w:pStyle w:val="ListParagraph"/>
        <w:numPr>
          <w:ilvl w:val="0"/>
          <w:numId w:val="11"/>
        </w:numPr>
        <w:rPr>
          <w:rFonts w:ascii="Arial" w:hAnsi="Arial" w:cs="Arial"/>
          <w:sz w:val="22"/>
          <w:szCs w:val="22"/>
        </w:rPr>
      </w:pPr>
      <w:r>
        <w:rPr>
          <w:rFonts w:ascii="Arial" w:hAnsi="Arial" w:cs="Arial"/>
          <w:sz w:val="22"/>
          <w:szCs w:val="22"/>
        </w:rPr>
        <w:t>System-level use case</w:t>
      </w:r>
      <w:r w:rsidR="006D0CB7" w:rsidRPr="00783533">
        <w:rPr>
          <w:rFonts w:ascii="Arial" w:hAnsi="Arial" w:cs="Arial"/>
          <w:sz w:val="22"/>
          <w:szCs w:val="22"/>
        </w:rPr>
        <w:t xml:space="preserve"> may repackage information contained in the functional requirements in a different format: a scenario-like sequence of user actions and system responses. It is common to have one use case for each overall functional system operation.</w:t>
      </w:r>
    </w:p>
    <w:p w14:paraId="03CAF027" w14:textId="77777777" w:rsidR="006D0CB7" w:rsidRPr="00D773BA" w:rsidRDefault="006D0CB7" w:rsidP="00322036">
      <w:pPr>
        <w:pStyle w:val="ListParagraph"/>
        <w:numPr>
          <w:ilvl w:val="0"/>
          <w:numId w:val="11"/>
        </w:numPr>
        <w:rPr>
          <w:rFonts w:ascii="Arial" w:hAnsi="Arial" w:cs="Arial"/>
          <w:sz w:val="22"/>
          <w:szCs w:val="22"/>
        </w:rPr>
      </w:pPr>
      <w:r w:rsidRPr="00783533">
        <w:rPr>
          <w:rFonts w:ascii="Arial" w:hAnsi="Arial" w:cs="Arial"/>
          <w:sz w:val="22"/>
          <w:szCs w:val="22"/>
        </w:rPr>
        <w:t xml:space="preserve">Use consistent terminology while describing similar or the same things (e.g., </w:t>
      </w:r>
      <w:r>
        <w:rPr>
          <w:rFonts w:ascii="Arial" w:hAnsi="Arial" w:cs="Arial"/>
          <w:sz w:val="22"/>
          <w:szCs w:val="22"/>
        </w:rPr>
        <w:t>you would avoid using</w:t>
      </w:r>
      <w:r w:rsidRPr="00783533">
        <w:rPr>
          <w:rFonts w:ascii="Arial" w:hAnsi="Arial" w:cs="Arial"/>
          <w:sz w:val="22"/>
          <w:szCs w:val="22"/>
        </w:rPr>
        <w:t xml:space="preserve"> the term "</w:t>
      </w:r>
      <w:r w:rsidR="00950D91">
        <w:rPr>
          <w:rFonts w:ascii="Arial" w:hAnsi="Arial" w:cs="Arial"/>
          <w:sz w:val="22"/>
          <w:szCs w:val="22"/>
        </w:rPr>
        <w:t xml:space="preserve">students” </w:t>
      </w:r>
      <w:r w:rsidRPr="00783533">
        <w:rPr>
          <w:rFonts w:ascii="Arial" w:hAnsi="Arial" w:cs="Arial"/>
          <w:sz w:val="22"/>
          <w:szCs w:val="22"/>
        </w:rPr>
        <w:t xml:space="preserve">in one place and </w:t>
      </w:r>
      <w:r w:rsidR="00950D91">
        <w:rPr>
          <w:rFonts w:ascii="Arial" w:hAnsi="Arial" w:cs="Arial"/>
          <w:sz w:val="22"/>
          <w:szCs w:val="22"/>
        </w:rPr>
        <w:t>test takers</w:t>
      </w:r>
      <w:r w:rsidR="00950D91" w:rsidRPr="00783533">
        <w:rPr>
          <w:rFonts w:ascii="Arial" w:hAnsi="Arial" w:cs="Arial"/>
          <w:sz w:val="22"/>
          <w:szCs w:val="22"/>
        </w:rPr>
        <w:t xml:space="preserve"> </w:t>
      </w:r>
      <w:r w:rsidR="00950D91">
        <w:rPr>
          <w:rFonts w:ascii="Arial" w:hAnsi="Arial" w:cs="Arial"/>
          <w:sz w:val="22"/>
          <w:szCs w:val="22"/>
        </w:rPr>
        <w:t xml:space="preserve">or </w:t>
      </w:r>
      <w:r w:rsidRPr="00783533">
        <w:rPr>
          <w:rFonts w:ascii="Arial" w:hAnsi="Arial" w:cs="Arial"/>
          <w:sz w:val="22"/>
          <w:szCs w:val="22"/>
        </w:rPr>
        <w:t xml:space="preserve">"user" in another to describe the same person). </w:t>
      </w:r>
    </w:p>
    <w:p w14:paraId="03CAF028" w14:textId="77777777" w:rsidR="006D0CB7" w:rsidRDefault="00D773BA" w:rsidP="00D773BA">
      <w:pPr>
        <w:pStyle w:val="ListParagraph"/>
        <w:numPr>
          <w:ilvl w:val="0"/>
          <w:numId w:val="11"/>
        </w:numPr>
        <w:rPr>
          <w:rFonts w:ascii="Arial" w:hAnsi="Arial" w:cs="Arial"/>
          <w:sz w:val="22"/>
          <w:szCs w:val="22"/>
        </w:rPr>
      </w:pPr>
      <w:r>
        <w:rPr>
          <w:rFonts w:ascii="Arial" w:hAnsi="Arial" w:cs="Arial"/>
          <w:sz w:val="22"/>
          <w:szCs w:val="22"/>
        </w:rPr>
        <w:lastRenderedPageBreak/>
        <w:t>Be sure to spend time to review your response iteratively going back to previous sections.  For example, once you complete system requirements, use cases, and constraints, make sure that they are consistent and that the Mission Statement provides a top level overview.</w:t>
      </w:r>
    </w:p>
    <w:p w14:paraId="03CAF029" w14:textId="77777777" w:rsidR="00E2798F" w:rsidRDefault="00E2798F" w:rsidP="00E2798F">
      <w:pPr>
        <w:pStyle w:val="body"/>
        <w:numPr>
          <w:ilvl w:val="0"/>
          <w:numId w:val="11"/>
        </w:numPr>
      </w:pPr>
      <w:r>
        <w:t>A good way to work references into your response is to show example systems through examples within an appendices section.</w:t>
      </w:r>
    </w:p>
    <w:p w14:paraId="03CAF02A" w14:textId="77777777" w:rsidR="00950D91" w:rsidRDefault="00950D91" w:rsidP="00E2798F">
      <w:pPr>
        <w:pStyle w:val="body"/>
        <w:numPr>
          <w:ilvl w:val="0"/>
          <w:numId w:val="11"/>
        </w:numPr>
      </w:pPr>
      <w:r>
        <w:t>UML tools are not needed for this solution.</w:t>
      </w:r>
    </w:p>
    <w:p w14:paraId="03CAF02B" w14:textId="77777777" w:rsidR="00E2798F" w:rsidRDefault="00E2798F" w:rsidP="00E2798F">
      <w:pPr>
        <w:pStyle w:val="ListParagraph"/>
        <w:rPr>
          <w:rFonts w:ascii="Arial" w:hAnsi="Arial" w:cs="Arial"/>
          <w:sz w:val="22"/>
          <w:szCs w:val="22"/>
        </w:rPr>
      </w:pPr>
    </w:p>
    <w:p w14:paraId="03CAF02C" w14:textId="77777777" w:rsidR="004F05E5" w:rsidRDefault="001D58C3" w:rsidP="004F05E5">
      <w:pPr>
        <w:pStyle w:val="Heading2"/>
        <w:rPr>
          <w:rStyle w:val="Strong"/>
          <w:rFonts w:cs="Arial"/>
          <w:b/>
        </w:rPr>
      </w:pPr>
      <w:r>
        <w:rPr>
          <w:rStyle w:val="Strong"/>
          <w:rFonts w:cs="Arial"/>
          <w:b/>
        </w:rPr>
        <w:t>Organizing Your Response</w:t>
      </w:r>
    </w:p>
    <w:p w14:paraId="03CAF02D" w14:textId="77777777" w:rsidR="004F05E5" w:rsidRDefault="004F05E5" w:rsidP="004F05E5">
      <w:pPr>
        <w:pStyle w:val="body"/>
      </w:pPr>
      <w:r>
        <w:t>You will want to organize your response as a paper write-up.  The following are suggestions to a clearly organized response.</w:t>
      </w:r>
    </w:p>
    <w:p w14:paraId="03CAF02E" w14:textId="77777777" w:rsidR="004F05E5" w:rsidRDefault="004F05E5" w:rsidP="004F05E5">
      <w:pPr>
        <w:pStyle w:val="body"/>
        <w:numPr>
          <w:ilvl w:val="0"/>
          <w:numId w:val="17"/>
        </w:numPr>
      </w:pPr>
      <w:r>
        <w:t>Include a title page, and a table of contents.</w:t>
      </w:r>
      <w:r w:rsidR="001D58C3">
        <w:t xml:space="preserve">  </w:t>
      </w:r>
    </w:p>
    <w:p w14:paraId="03CAF02F" w14:textId="77777777" w:rsidR="001D58C3" w:rsidRDefault="001D58C3" w:rsidP="001D58C3">
      <w:pPr>
        <w:pStyle w:val="body"/>
        <w:numPr>
          <w:ilvl w:val="1"/>
          <w:numId w:val="17"/>
        </w:numPr>
      </w:pPr>
      <w:r>
        <w:t xml:space="preserve">Although obvious, make sure to include your name </w:t>
      </w:r>
      <w:r w:rsidR="002467E1">
        <w:t xml:space="preserve">in </w:t>
      </w:r>
      <w:r>
        <w:t>your assignment solution.</w:t>
      </w:r>
    </w:p>
    <w:p w14:paraId="03CAF030" w14:textId="77777777" w:rsidR="004F05E5" w:rsidRDefault="004F05E5" w:rsidP="004F05E5">
      <w:pPr>
        <w:pStyle w:val="body"/>
        <w:numPr>
          <w:ilvl w:val="0"/>
          <w:numId w:val="17"/>
        </w:numPr>
      </w:pPr>
      <w:r>
        <w:t xml:space="preserve">If you want to include some of the elements from the assignment </w:t>
      </w:r>
      <w:r w:rsidR="00143DBC">
        <w:t>directions and characteristics</w:t>
      </w:r>
      <w:r>
        <w:t>, organize these in the introduction section, but only include sections which you feel add to the clarity of your response.</w:t>
      </w:r>
    </w:p>
    <w:p w14:paraId="03CAF031" w14:textId="77777777" w:rsidR="004F05E5" w:rsidRDefault="004F05E5" w:rsidP="004F05E5">
      <w:pPr>
        <w:pStyle w:val="body"/>
        <w:numPr>
          <w:ilvl w:val="0"/>
          <w:numId w:val="17"/>
        </w:numPr>
      </w:pPr>
      <w:r>
        <w:t>Make sure to use proper headings and sub-headings in organizing your response.</w:t>
      </w:r>
      <w:r w:rsidR="00E2798F">
        <w:t xml:space="preserve">  For example, this particular assignment has two parts, with multiple sub-sections.</w:t>
      </w:r>
    </w:p>
    <w:p w14:paraId="03CAF032" w14:textId="77777777" w:rsidR="004F05E5" w:rsidRDefault="004F05E5" w:rsidP="004F05E5">
      <w:pPr>
        <w:pStyle w:val="body"/>
        <w:numPr>
          <w:ilvl w:val="0"/>
          <w:numId w:val="17"/>
        </w:numPr>
      </w:pPr>
      <w:r>
        <w:t xml:space="preserve">Make sure to use proper referencing in your paper.  </w:t>
      </w:r>
      <w:r w:rsidR="002467E1">
        <w:t>W</w:t>
      </w:r>
      <w:r>
        <w:t>e s</w:t>
      </w:r>
      <w:r w:rsidR="001D58C3">
        <w:t>uggest is APA format, but other formats</w:t>
      </w:r>
      <w:r>
        <w:t xml:space="preserve"> are fine as long as it’s clear in distinguishing your work from work of others in</w:t>
      </w:r>
      <w:r w:rsidR="00E2798F">
        <w:t xml:space="preserve"> your response, be mindful of plagiarism rules.</w:t>
      </w:r>
    </w:p>
    <w:p w14:paraId="03CAF033" w14:textId="77777777" w:rsidR="004F05E5" w:rsidRDefault="004F05E5" w:rsidP="00E2798F">
      <w:pPr>
        <w:pStyle w:val="body"/>
        <w:numPr>
          <w:ilvl w:val="1"/>
          <w:numId w:val="17"/>
        </w:numPr>
      </w:pPr>
      <w:r>
        <w:t>Make s</w:t>
      </w:r>
      <w:r w:rsidR="00E2798F">
        <w:t>ure to include a reference page, but also show how these references are used within your response.</w:t>
      </w:r>
    </w:p>
    <w:p w14:paraId="03CAF034" w14:textId="77777777" w:rsidR="00664D74" w:rsidRDefault="001D58C3" w:rsidP="001D58C3">
      <w:pPr>
        <w:pStyle w:val="body"/>
        <w:numPr>
          <w:ilvl w:val="0"/>
          <w:numId w:val="17"/>
        </w:numPr>
      </w:pPr>
      <w:r>
        <w:t xml:space="preserve">Include your last name in the file name of the assignment. </w:t>
      </w:r>
    </w:p>
    <w:p w14:paraId="03CAF035" w14:textId="77777777" w:rsidR="001D58C3" w:rsidRDefault="001D58C3" w:rsidP="00664D74">
      <w:pPr>
        <w:pStyle w:val="body"/>
        <w:numPr>
          <w:ilvl w:val="1"/>
          <w:numId w:val="17"/>
        </w:numPr>
      </w:pPr>
      <w:r>
        <w:t xml:space="preserve"> (</w:t>
      </w:r>
      <w:r w:rsidR="00664D74">
        <w:t>Example:</w:t>
      </w:r>
      <w:r>
        <w:t xml:space="preserve"> SmithMichael_CS682Assignment1.docx)</w:t>
      </w:r>
    </w:p>
    <w:p w14:paraId="03CAF036" w14:textId="77777777" w:rsidR="004F05E5" w:rsidRPr="00D773BA" w:rsidRDefault="004F05E5" w:rsidP="004F05E5">
      <w:pPr>
        <w:pStyle w:val="ListParagraph"/>
        <w:rPr>
          <w:rFonts w:ascii="Arial" w:hAnsi="Arial" w:cs="Arial"/>
          <w:sz w:val="22"/>
          <w:szCs w:val="22"/>
        </w:rPr>
      </w:pPr>
    </w:p>
    <w:sectPr w:rsidR="004F05E5" w:rsidRPr="00D773BA" w:rsidSect="001E5535">
      <w:head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CAF039" w14:textId="77777777" w:rsidR="00E96A3C" w:rsidRDefault="00E96A3C">
      <w:r>
        <w:separator/>
      </w:r>
    </w:p>
  </w:endnote>
  <w:endnote w:type="continuationSeparator" w:id="0">
    <w:p w14:paraId="03CAF03A" w14:textId="77777777" w:rsidR="00E96A3C" w:rsidRDefault="00E96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CAF037" w14:textId="77777777" w:rsidR="00E96A3C" w:rsidRDefault="00E96A3C">
      <w:r>
        <w:separator/>
      </w:r>
    </w:p>
  </w:footnote>
  <w:footnote w:type="continuationSeparator" w:id="0">
    <w:p w14:paraId="03CAF038" w14:textId="77777777" w:rsidR="00E96A3C" w:rsidRDefault="00E96A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AF03B" w14:textId="77777777" w:rsidR="00667F77" w:rsidRDefault="00667F77" w:rsidP="00667F77">
    <w:pPr>
      <w:pStyle w:val="Footer"/>
      <w:jc w:val="right"/>
      <w:rPr>
        <w:rFonts w:ascii="Verdana" w:hAnsi="Verdana"/>
        <w:sz w:val="16"/>
        <w:szCs w:val="16"/>
      </w:rPr>
    </w:pPr>
    <w:r>
      <w:rPr>
        <w:rFonts w:ascii="Verdana" w:hAnsi="Verdana"/>
        <w:sz w:val="16"/>
        <w:szCs w:val="16"/>
      </w:rPr>
      <w:t xml:space="preserve">Last Updated </w:t>
    </w:r>
    <w:r w:rsidR="002F6C02">
      <w:rPr>
        <w:rFonts w:ascii="Verdana" w:hAnsi="Verdana"/>
        <w:sz w:val="16"/>
        <w:szCs w:val="16"/>
      </w:rPr>
      <w:t>12</w:t>
    </w:r>
    <w:r>
      <w:rPr>
        <w:rFonts w:ascii="Verdana" w:hAnsi="Verdana"/>
        <w:sz w:val="16"/>
        <w:szCs w:val="16"/>
      </w:rPr>
      <w:t>/2</w:t>
    </w:r>
    <w:r w:rsidR="002F6C02">
      <w:rPr>
        <w:rFonts w:ascii="Verdana" w:hAnsi="Verdana"/>
        <w:sz w:val="16"/>
        <w:szCs w:val="16"/>
      </w:rPr>
      <w:t>5</w:t>
    </w:r>
    <w:r w:rsidR="00147C52">
      <w:rPr>
        <w:rFonts w:ascii="Verdana" w:hAnsi="Verdana"/>
        <w:sz w:val="16"/>
        <w:szCs w:val="16"/>
      </w:rPr>
      <w:t>/2015</w:t>
    </w:r>
  </w:p>
  <w:p w14:paraId="03CAF03C" w14:textId="77777777" w:rsidR="00667F77" w:rsidRDefault="00667F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D187F"/>
    <w:multiLevelType w:val="hybridMultilevel"/>
    <w:tmpl w:val="FE92E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335F71"/>
    <w:multiLevelType w:val="multilevel"/>
    <w:tmpl w:val="49223274"/>
    <w:lvl w:ilvl="0">
      <w:start w:val="1"/>
      <w:numFmt w:val="lowerRoman"/>
      <w:lvlText w:val="%1."/>
      <w:lvlJc w:val="right"/>
      <w:pPr>
        <w:tabs>
          <w:tab w:val="num" w:pos="720"/>
        </w:tabs>
        <w:ind w:left="720" w:hanging="360"/>
      </w:pPr>
      <w:rPr>
        <w:rFonts w:cs="Times New Roman"/>
      </w:rPr>
    </w:lvl>
    <w:lvl w:ilvl="1" w:tentative="1">
      <w:start w:val="1"/>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abstractNum w:abstractNumId="2">
    <w:nsid w:val="1CBE69E8"/>
    <w:multiLevelType w:val="hybridMultilevel"/>
    <w:tmpl w:val="7E98EB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0226160"/>
    <w:multiLevelType w:val="hybridMultilevel"/>
    <w:tmpl w:val="FC74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24634C"/>
    <w:multiLevelType w:val="hybridMultilevel"/>
    <w:tmpl w:val="3A2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7D1162"/>
    <w:multiLevelType w:val="hybridMultilevel"/>
    <w:tmpl w:val="41887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504068"/>
    <w:multiLevelType w:val="hybridMultilevel"/>
    <w:tmpl w:val="1D9C6FEC"/>
    <w:lvl w:ilvl="0" w:tplc="2A30BD68">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nsid w:val="3C595D65"/>
    <w:multiLevelType w:val="hybridMultilevel"/>
    <w:tmpl w:val="5F76C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36328B"/>
    <w:multiLevelType w:val="hybridMultilevel"/>
    <w:tmpl w:val="7B4E062E"/>
    <w:lvl w:ilvl="0" w:tplc="0409001B">
      <w:start w:val="1"/>
      <w:numFmt w:val="lowerRoman"/>
      <w:lvlText w:val="%1."/>
      <w:lvlJc w:val="righ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9B535A7"/>
    <w:multiLevelType w:val="hybridMultilevel"/>
    <w:tmpl w:val="023E7A04"/>
    <w:lvl w:ilvl="0" w:tplc="0409000F">
      <w:start w:val="1"/>
      <w:numFmt w:val="decimal"/>
      <w:lvlText w:val="%1."/>
      <w:lvlJc w:val="lef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C130D32"/>
    <w:multiLevelType w:val="hybridMultilevel"/>
    <w:tmpl w:val="1A60312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6E433FB2"/>
    <w:multiLevelType w:val="hybridMultilevel"/>
    <w:tmpl w:val="91226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7FF3111"/>
    <w:multiLevelType w:val="hybridMultilevel"/>
    <w:tmpl w:val="59105798"/>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7B8C0C80"/>
    <w:multiLevelType w:val="hybridMultilevel"/>
    <w:tmpl w:val="1D382F38"/>
    <w:lvl w:ilvl="0" w:tplc="2A30BD68">
      <w:start w:val="2"/>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7E5A1BB2"/>
    <w:multiLevelType w:val="hybridMultilevel"/>
    <w:tmpl w:val="49B27E2E"/>
    <w:lvl w:ilvl="0" w:tplc="2A30BD68">
      <w:start w:val="3"/>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7E972B1C"/>
    <w:multiLevelType w:val="hybridMultilevel"/>
    <w:tmpl w:val="3B801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FBF0B2B"/>
    <w:multiLevelType w:val="hybridMultilevel"/>
    <w:tmpl w:val="2CA2D1B6"/>
    <w:lvl w:ilvl="0" w:tplc="2A30BD68">
      <w:start w:val="3"/>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2"/>
  </w:num>
  <w:num w:numId="3">
    <w:abstractNumId w:val="11"/>
  </w:num>
  <w:num w:numId="4">
    <w:abstractNumId w:val="13"/>
  </w:num>
  <w:num w:numId="5">
    <w:abstractNumId w:val="14"/>
  </w:num>
  <w:num w:numId="6">
    <w:abstractNumId w:val="6"/>
  </w:num>
  <w:num w:numId="7">
    <w:abstractNumId w:val="16"/>
  </w:num>
  <w:num w:numId="8">
    <w:abstractNumId w:val="10"/>
  </w:num>
  <w:num w:numId="9">
    <w:abstractNumId w:val="9"/>
  </w:num>
  <w:num w:numId="10">
    <w:abstractNumId w:val="8"/>
  </w:num>
  <w:num w:numId="11">
    <w:abstractNumId w:val="0"/>
  </w:num>
  <w:num w:numId="12">
    <w:abstractNumId w:val="12"/>
  </w:num>
  <w:num w:numId="13">
    <w:abstractNumId w:val="4"/>
  </w:num>
  <w:num w:numId="14">
    <w:abstractNumId w:val="15"/>
  </w:num>
  <w:num w:numId="15">
    <w:abstractNumId w:val="5"/>
  </w:num>
  <w:num w:numId="16">
    <w:abstractNumId w:val="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NTU1MTK1NDU0NTZW0lEKTi0uzszPAykwrAUA/QjJ9iwAAAA="/>
  </w:docVars>
  <w:rsids>
    <w:rsidRoot w:val="009117FA"/>
    <w:rsid w:val="00003BB2"/>
    <w:rsid w:val="000058B5"/>
    <w:rsid w:val="0000769D"/>
    <w:rsid w:val="000135D6"/>
    <w:rsid w:val="00014B25"/>
    <w:rsid w:val="00016F12"/>
    <w:rsid w:val="00017956"/>
    <w:rsid w:val="00020E57"/>
    <w:rsid w:val="00026520"/>
    <w:rsid w:val="00026C70"/>
    <w:rsid w:val="00030444"/>
    <w:rsid w:val="00030931"/>
    <w:rsid w:val="00031218"/>
    <w:rsid w:val="000315F8"/>
    <w:rsid w:val="00031DEC"/>
    <w:rsid w:val="0003310D"/>
    <w:rsid w:val="00037C52"/>
    <w:rsid w:val="00041E61"/>
    <w:rsid w:val="000427E7"/>
    <w:rsid w:val="0004450E"/>
    <w:rsid w:val="000455FD"/>
    <w:rsid w:val="0004646D"/>
    <w:rsid w:val="00060FA6"/>
    <w:rsid w:val="00064BD2"/>
    <w:rsid w:val="000678A0"/>
    <w:rsid w:val="000706FF"/>
    <w:rsid w:val="0007135D"/>
    <w:rsid w:val="00071E19"/>
    <w:rsid w:val="000739E3"/>
    <w:rsid w:val="00075BEC"/>
    <w:rsid w:val="000771C3"/>
    <w:rsid w:val="00077CBE"/>
    <w:rsid w:val="00086323"/>
    <w:rsid w:val="000900CF"/>
    <w:rsid w:val="00090EC0"/>
    <w:rsid w:val="00091F67"/>
    <w:rsid w:val="000937E4"/>
    <w:rsid w:val="00093C6F"/>
    <w:rsid w:val="000A3EF2"/>
    <w:rsid w:val="000B044D"/>
    <w:rsid w:val="000B0A53"/>
    <w:rsid w:val="000B0F65"/>
    <w:rsid w:val="000B33D7"/>
    <w:rsid w:val="000B3D4D"/>
    <w:rsid w:val="000B5923"/>
    <w:rsid w:val="000B5D06"/>
    <w:rsid w:val="000C090E"/>
    <w:rsid w:val="000C1A72"/>
    <w:rsid w:val="000C27E2"/>
    <w:rsid w:val="000C2953"/>
    <w:rsid w:val="000C4C5E"/>
    <w:rsid w:val="000C6935"/>
    <w:rsid w:val="000C704B"/>
    <w:rsid w:val="000D375D"/>
    <w:rsid w:val="000D417A"/>
    <w:rsid w:val="000E08B6"/>
    <w:rsid w:val="000E1DBC"/>
    <w:rsid w:val="000E202C"/>
    <w:rsid w:val="000F03AB"/>
    <w:rsid w:val="000F160B"/>
    <w:rsid w:val="000F49C2"/>
    <w:rsid w:val="00102179"/>
    <w:rsid w:val="00103A9E"/>
    <w:rsid w:val="00111616"/>
    <w:rsid w:val="001152F7"/>
    <w:rsid w:val="00117F34"/>
    <w:rsid w:val="00120E10"/>
    <w:rsid w:val="00126BF2"/>
    <w:rsid w:val="00127C0F"/>
    <w:rsid w:val="001305D4"/>
    <w:rsid w:val="001318E8"/>
    <w:rsid w:val="00133BB2"/>
    <w:rsid w:val="00134140"/>
    <w:rsid w:val="00135E7C"/>
    <w:rsid w:val="0014299E"/>
    <w:rsid w:val="00142E27"/>
    <w:rsid w:val="00143DBC"/>
    <w:rsid w:val="00146A91"/>
    <w:rsid w:val="00147C52"/>
    <w:rsid w:val="00152E5B"/>
    <w:rsid w:val="001546AC"/>
    <w:rsid w:val="00154C01"/>
    <w:rsid w:val="00155AC9"/>
    <w:rsid w:val="001629B2"/>
    <w:rsid w:val="00163608"/>
    <w:rsid w:val="00167083"/>
    <w:rsid w:val="00167F05"/>
    <w:rsid w:val="00180292"/>
    <w:rsid w:val="00181EAA"/>
    <w:rsid w:val="00183D90"/>
    <w:rsid w:val="0018519B"/>
    <w:rsid w:val="001874D3"/>
    <w:rsid w:val="00194FDB"/>
    <w:rsid w:val="00196758"/>
    <w:rsid w:val="00197541"/>
    <w:rsid w:val="001A0341"/>
    <w:rsid w:val="001A1F6B"/>
    <w:rsid w:val="001A4BF1"/>
    <w:rsid w:val="001A5C0D"/>
    <w:rsid w:val="001B09BF"/>
    <w:rsid w:val="001B3DD6"/>
    <w:rsid w:val="001B6672"/>
    <w:rsid w:val="001C1551"/>
    <w:rsid w:val="001C198B"/>
    <w:rsid w:val="001C36E9"/>
    <w:rsid w:val="001D040F"/>
    <w:rsid w:val="001D13AB"/>
    <w:rsid w:val="001D282A"/>
    <w:rsid w:val="001D58C3"/>
    <w:rsid w:val="001E21F6"/>
    <w:rsid w:val="001E5535"/>
    <w:rsid w:val="001E69AF"/>
    <w:rsid w:val="001F0456"/>
    <w:rsid w:val="001F2C99"/>
    <w:rsid w:val="002060C8"/>
    <w:rsid w:val="0021108D"/>
    <w:rsid w:val="0021260D"/>
    <w:rsid w:val="00216589"/>
    <w:rsid w:val="0021724A"/>
    <w:rsid w:val="0022153D"/>
    <w:rsid w:val="00222C78"/>
    <w:rsid w:val="00225016"/>
    <w:rsid w:val="00226A30"/>
    <w:rsid w:val="00240C8F"/>
    <w:rsid w:val="002467E1"/>
    <w:rsid w:val="002523BF"/>
    <w:rsid w:val="00252411"/>
    <w:rsid w:val="0025351C"/>
    <w:rsid w:val="0025587D"/>
    <w:rsid w:val="00256374"/>
    <w:rsid w:val="0025669B"/>
    <w:rsid w:val="00256793"/>
    <w:rsid w:val="00271EA6"/>
    <w:rsid w:val="00273BD3"/>
    <w:rsid w:val="002740D9"/>
    <w:rsid w:val="002766DC"/>
    <w:rsid w:val="002806E6"/>
    <w:rsid w:val="002828BD"/>
    <w:rsid w:val="00283269"/>
    <w:rsid w:val="00287368"/>
    <w:rsid w:val="002919D6"/>
    <w:rsid w:val="00292EAF"/>
    <w:rsid w:val="00297354"/>
    <w:rsid w:val="002A128E"/>
    <w:rsid w:val="002A1C6E"/>
    <w:rsid w:val="002A4359"/>
    <w:rsid w:val="002A4395"/>
    <w:rsid w:val="002B06A3"/>
    <w:rsid w:val="002B3BAF"/>
    <w:rsid w:val="002B7F09"/>
    <w:rsid w:val="002C00B8"/>
    <w:rsid w:val="002C063E"/>
    <w:rsid w:val="002C304F"/>
    <w:rsid w:val="002C479E"/>
    <w:rsid w:val="002D14E3"/>
    <w:rsid w:val="002D3B23"/>
    <w:rsid w:val="002D4F34"/>
    <w:rsid w:val="002D598A"/>
    <w:rsid w:val="002D66EA"/>
    <w:rsid w:val="002E2912"/>
    <w:rsid w:val="002E2A57"/>
    <w:rsid w:val="002E603B"/>
    <w:rsid w:val="002F21F3"/>
    <w:rsid w:val="002F2923"/>
    <w:rsid w:val="002F6C02"/>
    <w:rsid w:val="003000F0"/>
    <w:rsid w:val="00300211"/>
    <w:rsid w:val="00301576"/>
    <w:rsid w:val="003023F3"/>
    <w:rsid w:val="00302529"/>
    <w:rsid w:val="00311B09"/>
    <w:rsid w:val="003178D2"/>
    <w:rsid w:val="0032103B"/>
    <w:rsid w:val="00322036"/>
    <w:rsid w:val="00322CF8"/>
    <w:rsid w:val="0032332D"/>
    <w:rsid w:val="0032482F"/>
    <w:rsid w:val="00326D59"/>
    <w:rsid w:val="003321EF"/>
    <w:rsid w:val="00334E28"/>
    <w:rsid w:val="00335343"/>
    <w:rsid w:val="00335A5F"/>
    <w:rsid w:val="00337000"/>
    <w:rsid w:val="00341838"/>
    <w:rsid w:val="00350BA0"/>
    <w:rsid w:val="003554B6"/>
    <w:rsid w:val="003603A0"/>
    <w:rsid w:val="0036521E"/>
    <w:rsid w:val="003658EA"/>
    <w:rsid w:val="00367825"/>
    <w:rsid w:val="0037165E"/>
    <w:rsid w:val="00371BCF"/>
    <w:rsid w:val="00374478"/>
    <w:rsid w:val="00380FF0"/>
    <w:rsid w:val="00384EDB"/>
    <w:rsid w:val="00386640"/>
    <w:rsid w:val="00390837"/>
    <w:rsid w:val="003942EC"/>
    <w:rsid w:val="003A35B8"/>
    <w:rsid w:val="003B0D51"/>
    <w:rsid w:val="003B323C"/>
    <w:rsid w:val="003B48C8"/>
    <w:rsid w:val="003B6DF7"/>
    <w:rsid w:val="003C2E96"/>
    <w:rsid w:val="003C404B"/>
    <w:rsid w:val="003C4D7B"/>
    <w:rsid w:val="003C57F9"/>
    <w:rsid w:val="003C597C"/>
    <w:rsid w:val="003D4D9F"/>
    <w:rsid w:val="003E057D"/>
    <w:rsid w:val="003E0E34"/>
    <w:rsid w:val="003E4B37"/>
    <w:rsid w:val="003E5032"/>
    <w:rsid w:val="003F4B65"/>
    <w:rsid w:val="004011C9"/>
    <w:rsid w:val="00401E20"/>
    <w:rsid w:val="00407E7F"/>
    <w:rsid w:val="00413B3B"/>
    <w:rsid w:val="00413E81"/>
    <w:rsid w:val="00415CE1"/>
    <w:rsid w:val="0041760C"/>
    <w:rsid w:val="0042132F"/>
    <w:rsid w:val="00421661"/>
    <w:rsid w:val="0042244F"/>
    <w:rsid w:val="00426E4C"/>
    <w:rsid w:val="004279FC"/>
    <w:rsid w:val="00427E40"/>
    <w:rsid w:val="00434205"/>
    <w:rsid w:val="00437DAF"/>
    <w:rsid w:val="004419FB"/>
    <w:rsid w:val="00444DE2"/>
    <w:rsid w:val="004450EE"/>
    <w:rsid w:val="0044514D"/>
    <w:rsid w:val="00447F52"/>
    <w:rsid w:val="00453E29"/>
    <w:rsid w:val="00453FF8"/>
    <w:rsid w:val="00455A27"/>
    <w:rsid w:val="004729E3"/>
    <w:rsid w:val="00474E62"/>
    <w:rsid w:val="0047613E"/>
    <w:rsid w:val="00480E8B"/>
    <w:rsid w:val="00483995"/>
    <w:rsid w:val="00484905"/>
    <w:rsid w:val="0048638B"/>
    <w:rsid w:val="004964C6"/>
    <w:rsid w:val="004A10E2"/>
    <w:rsid w:val="004A1D2A"/>
    <w:rsid w:val="004A22D8"/>
    <w:rsid w:val="004A2D26"/>
    <w:rsid w:val="004A3A78"/>
    <w:rsid w:val="004A40CE"/>
    <w:rsid w:val="004A698A"/>
    <w:rsid w:val="004B0666"/>
    <w:rsid w:val="004B2C9F"/>
    <w:rsid w:val="004B5F91"/>
    <w:rsid w:val="004C1964"/>
    <w:rsid w:val="004C5958"/>
    <w:rsid w:val="004C64E3"/>
    <w:rsid w:val="004D2C52"/>
    <w:rsid w:val="004D5115"/>
    <w:rsid w:val="004D6C90"/>
    <w:rsid w:val="004D7686"/>
    <w:rsid w:val="004E1F92"/>
    <w:rsid w:val="004E1FD9"/>
    <w:rsid w:val="004E27FE"/>
    <w:rsid w:val="004E342D"/>
    <w:rsid w:val="004E647B"/>
    <w:rsid w:val="004E707E"/>
    <w:rsid w:val="004E7FC6"/>
    <w:rsid w:val="004F05E5"/>
    <w:rsid w:val="004F0A90"/>
    <w:rsid w:val="004F47E5"/>
    <w:rsid w:val="00501A36"/>
    <w:rsid w:val="0050314B"/>
    <w:rsid w:val="00503DCE"/>
    <w:rsid w:val="00511634"/>
    <w:rsid w:val="00520852"/>
    <w:rsid w:val="00521869"/>
    <w:rsid w:val="005227BF"/>
    <w:rsid w:val="00523AA4"/>
    <w:rsid w:val="00526827"/>
    <w:rsid w:val="00527CFF"/>
    <w:rsid w:val="005300E4"/>
    <w:rsid w:val="0053120B"/>
    <w:rsid w:val="00537A21"/>
    <w:rsid w:val="00540021"/>
    <w:rsid w:val="00543DF6"/>
    <w:rsid w:val="00545393"/>
    <w:rsid w:val="00546FB6"/>
    <w:rsid w:val="00550B6F"/>
    <w:rsid w:val="0055648B"/>
    <w:rsid w:val="00561AB2"/>
    <w:rsid w:val="00562A3E"/>
    <w:rsid w:val="00567D8C"/>
    <w:rsid w:val="005705DA"/>
    <w:rsid w:val="0057330F"/>
    <w:rsid w:val="00573CFE"/>
    <w:rsid w:val="0057478E"/>
    <w:rsid w:val="00574F90"/>
    <w:rsid w:val="00580BA1"/>
    <w:rsid w:val="00581E25"/>
    <w:rsid w:val="00586067"/>
    <w:rsid w:val="00593B83"/>
    <w:rsid w:val="00594594"/>
    <w:rsid w:val="00594EC9"/>
    <w:rsid w:val="00596231"/>
    <w:rsid w:val="005963D7"/>
    <w:rsid w:val="00596BB2"/>
    <w:rsid w:val="005A3E53"/>
    <w:rsid w:val="005A708F"/>
    <w:rsid w:val="005B0548"/>
    <w:rsid w:val="005B0E81"/>
    <w:rsid w:val="005B2347"/>
    <w:rsid w:val="005B3B64"/>
    <w:rsid w:val="005B515B"/>
    <w:rsid w:val="005B7192"/>
    <w:rsid w:val="005C1DD6"/>
    <w:rsid w:val="005C2500"/>
    <w:rsid w:val="005C36B4"/>
    <w:rsid w:val="005D4D15"/>
    <w:rsid w:val="005D7086"/>
    <w:rsid w:val="005E1AB1"/>
    <w:rsid w:val="005E2099"/>
    <w:rsid w:val="005E225B"/>
    <w:rsid w:val="005E28F6"/>
    <w:rsid w:val="005E29D6"/>
    <w:rsid w:val="005F0E75"/>
    <w:rsid w:val="005F17AB"/>
    <w:rsid w:val="005F53EE"/>
    <w:rsid w:val="00601167"/>
    <w:rsid w:val="00601A36"/>
    <w:rsid w:val="00603C22"/>
    <w:rsid w:val="006111D8"/>
    <w:rsid w:val="0061172F"/>
    <w:rsid w:val="00613E1B"/>
    <w:rsid w:val="00631B37"/>
    <w:rsid w:val="00633F1B"/>
    <w:rsid w:val="006364CB"/>
    <w:rsid w:val="00641808"/>
    <w:rsid w:val="00644363"/>
    <w:rsid w:val="00645F73"/>
    <w:rsid w:val="00647E83"/>
    <w:rsid w:val="00652DE2"/>
    <w:rsid w:val="00664D74"/>
    <w:rsid w:val="006665B4"/>
    <w:rsid w:val="00667363"/>
    <w:rsid w:val="00667F77"/>
    <w:rsid w:val="00671D1D"/>
    <w:rsid w:val="00673725"/>
    <w:rsid w:val="00673A9C"/>
    <w:rsid w:val="00673E2E"/>
    <w:rsid w:val="00684C94"/>
    <w:rsid w:val="0069135C"/>
    <w:rsid w:val="00694A6C"/>
    <w:rsid w:val="00695BCF"/>
    <w:rsid w:val="006972EC"/>
    <w:rsid w:val="006A3D5B"/>
    <w:rsid w:val="006A750D"/>
    <w:rsid w:val="006B2CAE"/>
    <w:rsid w:val="006B3B99"/>
    <w:rsid w:val="006B4330"/>
    <w:rsid w:val="006B48F6"/>
    <w:rsid w:val="006C153E"/>
    <w:rsid w:val="006C3924"/>
    <w:rsid w:val="006C42BB"/>
    <w:rsid w:val="006D0A25"/>
    <w:rsid w:val="006D0CB7"/>
    <w:rsid w:val="006D1A3C"/>
    <w:rsid w:val="006D5691"/>
    <w:rsid w:val="006D7214"/>
    <w:rsid w:val="006E5C10"/>
    <w:rsid w:val="006E620D"/>
    <w:rsid w:val="006F0577"/>
    <w:rsid w:val="006F5686"/>
    <w:rsid w:val="006F5DFC"/>
    <w:rsid w:val="006F70E7"/>
    <w:rsid w:val="007039CA"/>
    <w:rsid w:val="00705C26"/>
    <w:rsid w:val="0071099D"/>
    <w:rsid w:val="00711511"/>
    <w:rsid w:val="0071659A"/>
    <w:rsid w:val="00717087"/>
    <w:rsid w:val="00723136"/>
    <w:rsid w:val="00726688"/>
    <w:rsid w:val="00730C59"/>
    <w:rsid w:val="00732D01"/>
    <w:rsid w:val="00735EC4"/>
    <w:rsid w:val="0074006B"/>
    <w:rsid w:val="00750F4B"/>
    <w:rsid w:val="00752B21"/>
    <w:rsid w:val="00755EBE"/>
    <w:rsid w:val="0076140D"/>
    <w:rsid w:val="0076345D"/>
    <w:rsid w:val="00763BA7"/>
    <w:rsid w:val="00764BE3"/>
    <w:rsid w:val="00764CCF"/>
    <w:rsid w:val="0077040B"/>
    <w:rsid w:val="00770C4E"/>
    <w:rsid w:val="00776F60"/>
    <w:rsid w:val="00783533"/>
    <w:rsid w:val="00785821"/>
    <w:rsid w:val="00786155"/>
    <w:rsid w:val="007874DA"/>
    <w:rsid w:val="00790540"/>
    <w:rsid w:val="00791F3D"/>
    <w:rsid w:val="00794D30"/>
    <w:rsid w:val="00796238"/>
    <w:rsid w:val="00796AAE"/>
    <w:rsid w:val="007B29B7"/>
    <w:rsid w:val="007C2222"/>
    <w:rsid w:val="007C3A96"/>
    <w:rsid w:val="007C3D0E"/>
    <w:rsid w:val="007C6264"/>
    <w:rsid w:val="007C7D70"/>
    <w:rsid w:val="007D27FC"/>
    <w:rsid w:val="007D2AEA"/>
    <w:rsid w:val="007D3746"/>
    <w:rsid w:val="007E011F"/>
    <w:rsid w:val="007E1179"/>
    <w:rsid w:val="007E2C50"/>
    <w:rsid w:val="007F2314"/>
    <w:rsid w:val="008009D7"/>
    <w:rsid w:val="00807100"/>
    <w:rsid w:val="008109B6"/>
    <w:rsid w:val="008117D3"/>
    <w:rsid w:val="00813D26"/>
    <w:rsid w:val="008144B8"/>
    <w:rsid w:val="00820422"/>
    <w:rsid w:val="0082656A"/>
    <w:rsid w:val="00827D59"/>
    <w:rsid w:val="008309BB"/>
    <w:rsid w:val="0083156D"/>
    <w:rsid w:val="00833521"/>
    <w:rsid w:val="00833F13"/>
    <w:rsid w:val="008472B4"/>
    <w:rsid w:val="0085102C"/>
    <w:rsid w:val="008512FF"/>
    <w:rsid w:val="00852D95"/>
    <w:rsid w:val="008534D2"/>
    <w:rsid w:val="008609CD"/>
    <w:rsid w:val="00860B80"/>
    <w:rsid w:val="00860D2E"/>
    <w:rsid w:val="00863A16"/>
    <w:rsid w:val="0086730E"/>
    <w:rsid w:val="008758CA"/>
    <w:rsid w:val="00877704"/>
    <w:rsid w:val="0088135E"/>
    <w:rsid w:val="00882BD8"/>
    <w:rsid w:val="0088339B"/>
    <w:rsid w:val="0088649A"/>
    <w:rsid w:val="008A0320"/>
    <w:rsid w:val="008A2E6F"/>
    <w:rsid w:val="008A4AAA"/>
    <w:rsid w:val="008A6F22"/>
    <w:rsid w:val="008A7590"/>
    <w:rsid w:val="008B0478"/>
    <w:rsid w:val="008B7A97"/>
    <w:rsid w:val="008B7B31"/>
    <w:rsid w:val="008C11E9"/>
    <w:rsid w:val="008C1401"/>
    <w:rsid w:val="008C2B02"/>
    <w:rsid w:val="008C3AA3"/>
    <w:rsid w:val="008D2305"/>
    <w:rsid w:val="008D2D9E"/>
    <w:rsid w:val="008D43E5"/>
    <w:rsid w:val="008D729D"/>
    <w:rsid w:val="008D73AA"/>
    <w:rsid w:val="008E1C9C"/>
    <w:rsid w:val="008E26DA"/>
    <w:rsid w:val="008E5159"/>
    <w:rsid w:val="008E5CC4"/>
    <w:rsid w:val="008F0B7D"/>
    <w:rsid w:val="008F0CF1"/>
    <w:rsid w:val="008F12B6"/>
    <w:rsid w:val="00900609"/>
    <w:rsid w:val="009025D8"/>
    <w:rsid w:val="009117FA"/>
    <w:rsid w:val="009135D4"/>
    <w:rsid w:val="00913F79"/>
    <w:rsid w:val="00914FCA"/>
    <w:rsid w:val="00923E5B"/>
    <w:rsid w:val="0093097C"/>
    <w:rsid w:val="00930E24"/>
    <w:rsid w:val="009310E8"/>
    <w:rsid w:val="00931300"/>
    <w:rsid w:val="00931CAA"/>
    <w:rsid w:val="009425F5"/>
    <w:rsid w:val="0094696F"/>
    <w:rsid w:val="00950D91"/>
    <w:rsid w:val="00953F28"/>
    <w:rsid w:val="00962520"/>
    <w:rsid w:val="0096253C"/>
    <w:rsid w:val="009648F6"/>
    <w:rsid w:val="00964C01"/>
    <w:rsid w:val="00973BBB"/>
    <w:rsid w:val="00975D32"/>
    <w:rsid w:val="00976D43"/>
    <w:rsid w:val="00980901"/>
    <w:rsid w:val="00980FFB"/>
    <w:rsid w:val="009827B1"/>
    <w:rsid w:val="009839DA"/>
    <w:rsid w:val="00984005"/>
    <w:rsid w:val="009871AF"/>
    <w:rsid w:val="00993515"/>
    <w:rsid w:val="00993660"/>
    <w:rsid w:val="009950C7"/>
    <w:rsid w:val="00995349"/>
    <w:rsid w:val="009953B6"/>
    <w:rsid w:val="00995CC5"/>
    <w:rsid w:val="00995FFF"/>
    <w:rsid w:val="00996E14"/>
    <w:rsid w:val="009A68D5"/>
    <w:rsid w:val="009B4341"/>
    <w:rsid w:val="009C01DB"/>
    <w:rsid w:val="009C267B"/>
    <w:rsid w:val="009C3229"/>
    <w:rsid w:val="009C553C"/>
    <w:rsid w:val="009D06B6"/>
    <w:rsid w:val="009D3419"/>
    <w:rsid w:val="009D77E5"/>
    <w:rsid w:val="009D7CB7"/>
    <w:rsid w:val="009E2EF5"/>
    <w:rsid w:val="009E73E8"/>
    <w:rsid w:val="009F1D03"/>
    <w:rsid w:val="009F2D54"/>
    <w:rsid w:val="009F6A74"/>
    <w:rsid w:val="009F7A81"/>
    <w:rsid w:val="00A02A09"/>
    <w:rsid w:val="00A13268"/>
    <w:rsid w:val="00A13E30"/>
    <w:rsid w:val="00A1418F"/>
    <w:rsid w:val="00A1438B"/>
    <w:rsid w:val="00A14D32"/>
    <w:rsid w:val="00A164FE"/>
    <w:rsid w:val="00A20148"/>
    <w:rsid w:val="00A25C81"/>
    <w:rsid w:val="00A30A2C"/>
    <w:rsid w:val="00A318F3"/>
    <w:rsid w:val="00A328CB"/>
    <w:rsid w:val="00A41DFE"/>
    <w:rsid w:val="00A424B7"/>
    <w:rsid w:val="00A425B8"/>
    <w:rsid w:val="00A4347C"/>
    <w:rsid w:val="00A44B40"/>
    <w:rsid w:val="00A45871"/>
    <w:rsid w:val="00A52977"/>
    <w:rsid w:val="00A54E38"/>
    <w:rsid w:val="00A55027"/>
    <w:rsid w:val="00A55AF0"/>
    <w:rsid w:val="00A56A37"/>
    <w:rsid w:val="00A57D9A"/>
    <w:rsid w:val="00A6159E"/>
    <w:rsid w:val="00A617C7"/>
    <w:rsid w:val="00A62393"/>
    <w:rsid w:val="00A6273D"/>
    <w:rsid w:val="00A640AD"/>
    <w:rsid w:val="00A65BED"/>
    <w:rsid w:val="00A66205"/>
    <w:rsid w:val="00A70F76"/>
    <w:rsid w:val="00A73D24"/>
    <w:rsid w:val="00A763F4"/>
    <w:rsid w:val="00A77261"/>
    <w:rsid w:val="00A807D9"/>
    <w:rsid w:val="00A80982"/>
    <w:rsid w:val="00A81C36"/>
    <w:rsid w:val="00A93509"/>
    <w:rsid w:val="00A94A7C"/>
    <w:rsid w:val="00A9753E"/>
    <w:rsid w:val="00AA228D"/>
    <w:rsid w:val="00AA3AAC"/>
    <w:rsid w:val="00AA7589"/>
    <w:rsid w:val="00AB08DA"/>
    <w:rsid w:val="00AC2D31"/>
    <w:rsid w:val="00AC376C"/>
    <w:rsid w:val="00AC3974"/>
    <w:rsid w:val="00AE1452"/>
    <w:rsid w:val="00AE4B90"/>
    <w:rsid w:val="00AE6F4E"/>
    <w:rsid w:val="00AE7FB3"/>
    <w:rsid w:val="00AF0870"/>
    <w:rsid w:val="00AF4FE0"/>
    <w:rsid w:val="00B00C24"/>
    <w:rsid w:val="00B02AD3"/>
    <w:rsid w:val="00B06208"/>
    <w:rsid w:val="00B1071E"/>
    <w:rsid w:val="00B14370"/>
    <w:rsid w:val="00B1471F"/>
    <w:rsid w:val="00B206B8"/>
    <w:rsid w:val="00B213F9"/>
    <w:rsid w:val="00B21499"/>
    <w:rsid w:val="00B2161D"/>
    <w:rsid w:val="00B2268C"/>
    <w:rsid w:val="00B24413"/>
    <w:rsid w:val="00B26562"/>
    <w:rsid w:val="00B303E9"/>
    <w:rsid w:val="00B30F89"/>
    <w:rsid w:val="00B31FD3"/>
    <w:rsid w:val="00B41323"/>
    <w:rsid w:val="00B42ACA"/>
    <w:rsid w:val="00B43116"/>
    <w:rsid w:val="00B43DD2"/>
    <w:rsid w:val="00B468B0"/>
    <w:rsid w:val="00B477B3"/>
    <w:rsid w:val="00B47C57"/>
    <w:rsid w:val="00B51A30"/>
    <w:rsid w:val="00B56B3F"/>
    <w:rsid w:val="00B57B5C"/>
    <w:rsid w:val="00B804A9"/>
    <w:rsid w:val="00B82398"/>
    <w:rsid w:val="00B82ABB"/>
    <w:rsid w:val="00B82F3C"/>
    <w:rsid w:val="00B84344"/>
    <w:rsid w:val="00B85379"/>
    <w:rsid w:val="00B94337"/>
    <w:rsid w:val="00B95426"/>
    <w:rsid w:val="00BA02DD"/>
    <w:rsid w:val="00BA6D26"/>
    <w:rsid w:val="00BB161F"/>
    <w:rsid w:val="00BB69B7"/>
    <w:rsid w:val="00BB7F44"/>
    <w:rsid w:val="00BC0632"/>
    <w:rsid w:val="00BC4733"/>
    <w:rsid w:val="00BD0315"/>
    <w:rsid w:val="00BD347F"/>
    <w:rsid w:val="00BD4625"/>
    <w:rsid w:val="00BE4439"/>
    <w:rsid w:val="00BE450A"/>
    <w:rsid w:val="00BE5A49"/>
    <w:rsid w:val="00BE5A67"/>
    <w:rsid w:val="00BE6816"/>
    <w:rsid w:val="00BE7704"/>
    <w:rsid w:val="00BF1DCB"/>
    <w:rsid w:val="00BF2D0E"/>
    <w:rsid w:val="00BF5317"/>
    <w:rsid w:val="00BF7897"/>
    <w:rsid w:val="00C0205C"/>
    <w:rsid w:val="00C04CDF"/>
    <w:rsid w:val="00C04EF1"/>
    <w:rsid w:val="00C077AF"/>
    <w:rsid w:val="00C10FD2"/>
    <w:rsid w:val="00C1169B"/>
    <w:rsid w:val="00C15147"/>
    <w:rsid w:val="00C165C8"/>
    <w:rsid w:val="00C167F9"/>
    <w:rsid w:val="00C20B54"/>
    <w:rsid w:val="00C22483"/>
    <w:rsid w:val="00C24BE7"/>
    <w:rsid w:val="00C31E62"/>
    <w:rsid w:val="00C355E6"/>
    <w:rsid w:val="00C43E20"/>
    <w:rsid w:val="00C44622"/>
    <w:rsid w:val="00C46077"/>
    <w:rsid w:val="00C47E8B"/>
    <w:rsid w:val="00C5621A"/>
    <w:rsid w:val="00C56EE0"/>
    <w:rsid w:val="00C614E3"/>
    <w:rsid w:val="00C63E76"/>
    <w:rsid w:val="00C64B23"/>
    <w:rsid w:val="00C73A2F"/>
    <w:rsid w:val="00C742F8"/>
    <w:rsid w:val="00C90837"/>
    <w:rsid w:val="00C932AC"/>
    <w:rsid w:val="00C94782"/>
    <w:rsid w:val="00C95961"/>
    <w:rsid w:val="00C97E12"/>
    <w:rsid w:val="00CA5510"/>
    <w:rsid w:val="00CB07B8"/>
    <w:rsid w:val="00CB1B86"/>
    <w:rsid w:val="00CB7CBC"/>
    <w:rsid w:val="00CC0EB7"/>
    <w:rsid w:val="00CC111D"/>
    <w:rsid w:val="00CE0913"/>
    <w:rsid w:val="00CE0F21"/>
    <w:rsid w:val="00CE4535"/>
    <w:rsid w:val="00CE638B"/>
    <w:rsid w:val="00CF0FD5"/>
    <w:rsid w:val="00CF4331"/>
    <w:rsid w:val="00CF5C80"/>
    <w:rsid w:val="00CF606B"/>
    <w:rsid w:val="00D01EAB"/>
    <w:rsid w:val="00D01F51"/>
    <w:rsid w:val="00D0306E"/>
    <w:rsid w:val="00D03544"/>
    <w:rsid w:val="00D039CE"/>
    <w:rsid w:val="00D048E7"/>
    <w:rsid w:val="00D0652B"/>
    <w:rsid w:val="00D107E6"/>
    <w:rsid w:val="00D14ED6"/>
    <w:rsid w:val="00D23EC0"/>
    <w:rsid w:val="00D242F0"/>
    <w:rsid w:val="00D2504F"/>
    <w:rsid w:val="00D26DFD"/>
    <w:rsid w:val="00D34257"/>
    <w:rsid w:val="00D342C8"/>
    <w:rsid w:val="00D359F6"/>
    <w:rsid w:val="00D40177"/>
    <w:rsid w:val="00D4207E"/>
    <w:rsid w:val="00D443AA"/>
    <w:rsid w:val="00D449F6"/>
    <w:rsid w:val="00D460D0"/>
    <w:rsid w:val="00D52E14"/>
    <w:rsid w:val="00D55048"/>
    <w:rsid w:val="00D57C19"/>
    <w:rsid w:val="00D601CF"/>
    <w:rsid w:val="00D63B16"/>
    <w:rsid w:val="00D64818"/>
    <w:rsid w:val="00D7004F"/>
    <w:rsid w:val="00D70ABE"/>
    <w:rsid w:val="00D725AE"/>
    <w:rsid w:val="00D763CB"/>
    <w:rsid w:val="00D773BA"/>
    <w:rsid w:val="00D77908"/>
    <w:rsid w:val="00D817E2"/>
    <w:rsid w:val="00D81C4C"/>
    <w:rsid w:val="00D853BC"/>
    <w:rsid w:val="00D868C4"/>
    <w:rsid w:val="00D87AEF"/>
    <w:rsid w:val="00D87E3F"/>
    <w:rsid w:val="00D90332"/>
    <w:rsid w:val="00D9487D"/>
    <w:rsid w:val="00DA1711"/>
    <w:rsid w:val="00DA3D4C"/>
    <w:rsid w:val="00DB0BB9"/>
    <w:rsid w:val="00DC1C0D"/>
    <w:rsid w:val="00DC1DDE"/>
    <w:rsid w:val="00DC3FAE"/>
    <w:rsid w:val="00DC4CB6"/>
    <w:rsid w:val="00DD0626"/>
    <w:rsid w:val="00DE370B"/>
    <w:rsid w:val="00DE4DA8"/>
    <w:rsid w:val="00DE5862"/>
    <w:rsid w:val="00DE7214"/>
    <w:rsid w:val="00DE7323"/>
    <w:rsid w:val="00DF0469"/>
    <w:rsid w:val="00DF06E5"/>
    <w:rsid w:val="00DF19CB"/>
    <w:rsid w:val="00DF2EA4"/>
    <w:rsid w:val="00E01E37"/>
    <w:rsid w:val="00E029FD"/>
    <w:rsid w:val="00E02D3C"/>
    <w:rsid w:val="00E03175"/>
    <w:rsid w:val="00E13A5A"/>
    <w:rsid w:val="00E144D5"/>
    <w:rsid w:val="00E15BCA"/>
    <w:rsid w:val="00E20E9B"/>
    <w:rsid w:val="00E2367A"/>
    <w:rsid w:val="00E2711F"/>
    <w:rsid w:val="00E27606"/>
    <w:rsid w:val="00E2798F"/>
    <w:rsid w:val="00E300EA"/>
    <w:rsid w:val="00E3022D"/>
    <w:rsid w:val="00E33592"/>
    <w:rsid w:val="00E3372A"/>
    <w:rsid w:val="00E37C80"/>
    <w:rsid w:val="00E40D95"/>
    <w:rsid w:val="00E40DD8"/>
    <w:rsid w:val="00E430A1"/>
    <w:rsid w:val="00E447F6"/>
    <w:rsid w:val="00E45447"/>
    <w:rsid w:val="00E47990"/>
    <w:rsid w:val="00E51339"/>
    <w:rsid w:val="00E53B49"/>
    <w:rsid w:val="00E54B98"/>
    <w:rsid w:val="00E5607F"/>
    <w:rsid w:val="00E57D19"/>
    <w:rsid w:val="00E6263A"/>
    <w:rsid w:val="00E62645"/>
    <w:rsid w:val="00E85B83"/>
    <w:rsid w:val="00E860A1"/>
    <w:rsid w:val="00E87778"/>
    <w:rsid w:val="00E901D0"/>
    <w:rsid w:val="00E96535"/>
    <w:rsid w:val="00E96668"/>
    <w:rsid w:val="00E96A3C"/>
    <w:rsid w:val="00EA14B8"/>
    <w:rsid w:val="00EA659F"/>
    <w:rsid w:val="00EB1655"/>
    <w:rsid w:val="00EB53CA"/>
    <w:rsid w:val="00EB5666"/>
    <w:rsid w:val="00EC475A"/>
    <w:rsid w:val="00ED064B"/>
    <w:rsid w:val="00EE0470"/>
    <w:rsid w:val="00EE4CF5"/>
    <w:rsid w:val="00EF28C1"/>
    <w:rsid w:val="00EF2996"/>
    <w:rsid w:val="00F01793"/>
    <w:rsid w:val="00F02384"/>
    <w:rsid w:val="00F038D0"/>
    <w:rsid w:val="00F0641C"/>
    <w:rsid w:val="00F107DE"/>
    <w:rsid w:val="00F1084C"/>
    <w:rsid w:val="00F121F0"/>
    <w:rsid w:val="00F12571"/>
    <w:rsid w:val="00F14FF6"/>
    <w:rsid w:val="00F23071"/>
    <w:rsid w:val="00F23156"/>
    <w:rsid w:val="00F23993"/>
    <w:rsid w:val="00F30BAD"/>
    <w:rsid w:val="00F47848"/>
    <w:rsid w:val="00F51E83"/>
    <w:rsid w:val="00F53A8A"/>
    <w:rsid w:val="00F5510B"/>
    <w:rsid w:val="00F63F61"/>
    <w:rsid w:val="00F66BC7"/>
    <w:rsid w:val="00F67EAE"/>
    <w:rsid w:val="00F76051"/>
    <w:rsid w:val="00F92E35"/>
    <w:rsid w:val="00F9532B"/>
    <w:rsid w:val="00F979B6"/>
    <w:rsid w:val="00FA3874"/>
    <w:rsid w:val="00FA6771"/>
    <w:rsid w:val="00FB0C52"/>
    <w:rsid w:val="00FB483E"/>
    <w:rsid w:val="00FC1DB2"/>
    <w:rsid w:val="00FC42F7"/>
    <w:rsid w:val="00FC4FD3"/>
    <w:rsid w:val="00FC62C5"/>
    <w:rsid w:val="00FD0D97"/>
    <w:rsid w:val="00FD1815"/>
    <w:rsid w:val="00FD34CF"/>
    <w:rsid w:val="00FD496A"/>
    <w:rsid w:val="00FD5FC7"/>
    <w:rsid w:val="00FE21C9"/>
    <w:rsid w:val="00FE30A5"/>
    <w:rsid w:val="00FE3E66"/>
    <w:rsid w:val="00FE7752"/>
    <w:rsid w:val="00FF5142"/>
    <w:rsid w:val="00FF52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6145"/>
    <o:shapelayout v:ext="edit">
      <o:idmap v:ext="edit" data="1"/>
    </o:shapelayout>
  </w:shapeDefaults>
  <w:decimalSymbol w:val="."/>
  <w:listSeparator w:val=","/>
  <w14:docId w14:val="03CAE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17FA"/>
    <w:rPr>
      <w:sz w:val="24"/>
      <w:szCs w:val="24"/>
    </w:rPr>
  </w:style>
  <w:style w:type="paragraph" w:styleId="Heading2">
    <w:name w:val="heading 2"/>
    <w:basedOn w:val="Normal"/>
    <w:next w:val="Normal"/>
    <w:link w:val="Heading2Char"/>
    <w:uiPriority w:val="99"/>
    <w:qFormat/>
    <w:rsid w:val="009117FA"/>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322036"/>
    <w:rPr>
      <w:rFonts w:ascii="Arial" w:hAnsi="Arial" w:cs="Arial"/>
      <w:b/>
      <w:bCs/>
      <w:i/>
      <w:iCs/>
      <w:sz w:val="28"/>
      <w:szCs w:val="28"/>
      <w:lang w:val="en-US" w:eastAsia="en-US" w:bidi="ar-SA"/>
    </w:rPr>
  </w:style>
  <w:style w:type="paragraph" w:customStyle="1" w:styleId="body">
    <w:name w:val="body"/>
    <w:basedOn w:val="Normal"/>
    <w:uiPriority w:val="99"/>
    <w:rsid w:val="009117FA"/>
    <w:pPr>
      <w:shd w:val="clear" w:color="auto" w:fill="FFFFFF"/>
      <w:spacing w:before="100" w:beforeAutospacing="1" w:after="100" w:afterAutospacing="1"/>
    </w:pPr>
    <w:rPr>
      <w:rFonts w:ascii="Arial" w:hAnsi="Arial" w:cs="Arial"/>
      <w:color w:val="000000"/>
      <w:sz w:val="22"/>
      <w:szCs w:val="22"/>
    </w:rPr>
  </w:style>
  <w:style w:type="paragraph" w:customStyle="1" w:styleId="h1">
    <w:name w:val="h1"/>
    <w:basedOn w:val="Normal"/>
    <w:uiPriority w:val="99"/>
    <w:rsid w:val="009117FA"/>
    <w:pPr>
      <w:spacing w:before="100" w:beforeAutospacing="1" w:after="100" w:afterAutospacing="1"/>
    </w:pPr>
    <w:rPr>
      <w:rFonts w:ascii="Arial" w:hAnsi="Arial" w:cs="Arial"/>
      <w:b/>
      <w:bCs/>
      <w:color w:val="4F4F77"/>
      <w:sz w:val="28"/>
      <w:szCs w:val="28"/>
    </w:rPr>
  </w:style>
  <w:style w:type="paragraph" w:customStyle="1" w:styleId="h4">
    <w:name w:val="h4"/>
    <w:basedOn w:val="Normal"/>
    <w:uiPriority w:val="99"/>
    <w:rsid w:val="009117FA"/>
    <w:pPr>
      <w:spacing w:before="100" w:beforeAutospacing="1" w:after="100" w:afterAutospacing="1"/>
    </w:pPr>
    <w:rPr>
      <w:rFonts w:ascii="Arial" w:hAnsi="Arial" w:cs="Arial"/>
      <w:b/>
      <w:bCs/>
      <w:color w:val="000000"/>
      <w:sz w:val="22"/>
      <w:szCs w:val="22"/>
    </w:rPr>
  </w:style>
  <w:style w:type="character" w:styleId="Strong">
    <w:name w:val="Strong"/>
    <w:basedOn w:val="DefaultParagraphFont"/>
    <w:uiPriority w:val="99"/>
    <w:qFormat/>
    <w:rsid w:val="009117FA"/>
    <w:rPr>
      <w:rFonts w:cs="Times New Roman"/>
      <w:b/>
      <w:bCs/>
    </w:rPr>
  </w:style>
  <w:style w:type="character" w:styleId="Emphasis">
    <w:name w:val="Emphasis"/>
    <w:basedOn w:val="DefaultParagraphFont"/>
    <w:uiPriority w:val="99"/>
    <w:qFormat/>
    <w:rsid w:val="009117FA"/>
    <w:rPr>
      <w:rFonts w:cs="Times New Roman"/>
      <w:i/>
      <w:iCs/>
    </w:rPr>
  </w:style>
  <w:style w:type="paragraph" w:styleId="BalloonText">
    <w:name w:val="Balloon Text"/>
    <w:basedOn w:val="Normal"/>
    <w:link w:val="BalloonTextChar"/>
    <w:uiPriority w:val="99"/>
    <w:rsid w:val="00CB7CBC"/>
    <w:rPr>
      <w:rFonts w:ascii="Tahoma" w:hAnsi="Tahoma" w:cs="Tahoma"/>
      <w:sz w:val="16"/>
      <w:szCs w:val="16"/>
    </w:rPr>
  </w:style>
  <w:style w:type="character" w:customStyle="1" w:styleId="BalloonTextChar">
    <w:name w:val="Balloon Text Char"/>
    <w:basedOn w:val="DefaultParagraphFont"/>
    <w:link w:val="BalloonText"/>
    <w:uiPriority w:val="99"/>
    <w:locked/>
    <w:rsid w:val="00CB7CBC"/>
    <w:rPr>
      <w:rFonts w:ascii="Tahoma" w:hAnsi="Tahoma" w:cs="Tahoma"/>
      <w:sz w:val="16"/>
      <w:szCs w:val="16"/>
    </w:rPr>
  </w:style>
  <w:style w:type="paragraph" w:styleId="ListParagraph">
    <w:name w:val="List Paragraph"/>
    <w:basedOn w:val="Normal"/>
    <w:uiPriority w:val="99"/>
    <w:qFormat/>
    <w:rsid w:val="002A128E"/>
    <w:pPr>
      <w:ind w:left="720"/>
      <w:contextualSpacing/>
    </w:pPr>
  </w:style>
  <w:style w:type="table" w:styleId="TableGrid">
    <w:name w:val="Table Grid"/>
    <w:basedOn w:val="TableNormal"/>
    <w:uiPriority w:val="99"/>
    <w:rsid w:val="008E1C9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01E37"/>
    <w:pPr>
      <w:tabs>
        <w:tab w:val="center" w:pos="4320"/>
        <w:tab w:val="right" w:pos="8640"/>
      </w:tabs>
    </w:pPr>
  </w:style>
  <w:style w:type="character" w:customStyle="1" w:styleId="HeaderChar">
    <w:name w:val="Header Char"/>
    <w:basedOn w:val="DefaultParagraphFont"/>
    <w:link w:val="Header"/>
    <w:uiPriority w:val="99"/>
    <w:semiHidden/>
    <w:rsid w:val="00DE6CC4"/>
    <w:rPr>
      <w:sz w:val="24"/>
      <w:szCs w:val="24"/>
    </w:rPr>
  </w:style>
  <w:style w:type="paragraph" w:styleId="Footer">
    <w:name w:val="footer"/>
    <w:basedOn w:val="Normal"/>
    <w:link w:val="FooterChar"/>
    <w:uiPriority w:val="99"/>
    <w:rsid w:val="00E01E37"/>
    <w:pPr>
      <w:tabs>
        <w:tab w:val="center" w:pos="4320"/>
        <w:tab w:val="right" w:pos="8640"/>
      </w:tabs>
    </w:pPr>
  </w:style>
  <w:style w:type="character" w:customStyle="1" w:styleId="FooterChar">
    <w:name w:val="Footer Char"/>
    <w:basedOn w:val="DefaultParagraphFont"/>
    <w:link w:val="Footer"/>
    <w:uiPriority w:val="99"/>
    <w:rsid w:val="00DE6CC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17FA"/>
    <w:rPr>
      <w:sz w:val="24"/>
      <w:szCs w:val="24"/>
    </w:rPr>
  </w:style>
  <w:style w:type="paragraph" w:styleId="Heading2">
    <w:name w:val="heading 2"/>
    <w:basedOn w:val="Normal"/>
    <w:next w:val="Normal"/>
    <w:link w:val="Heading2Char"/>
    <w:uiPriority w:val="99"/>
    <w:qFormat/>
    <w:rsid w:val="009117FA"/>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322036"/>
    <w:rPr>
      <w:rFonts w:ascii="Arial" w:hAnsi="Arial" w:cs="Arial"/>
      <w:b/>
      <w:bCs/>
      <w:i/>
      <w:iCs/>
      <w:sz w:val="28"/>
      <w:szCs w:val="28"/>
      <w:lang w:val="en-US" w:eastAsia="en-US" w:bidi="ar-SA"/>
    </w:rPr>
  </w:style>
  <w:style w:type="paragraph" w:customStyle="1" w:styleId="body">
    <w:name w:val="body"/>
    <w:basedOn w:val="Normal"/>
    <w:uiPriority w:val="99"/>
    <w:rsid w:val="009117FA"/>
    <w:pPr>
      <w:shd w:val="clear" w:color="auto" w:fill="FFFFFF"/>
      <w:spacing w:before="100" w:beforeAutospacing="1" w:after="100" w:afterAutospacing="1"/>
    </w:pPr>
    <w:rPr>
      <w:rFonts w:ascii="Arial" w:hAnsi="Arial" w:cs="Arial"/>
      <w:color w:val="000000"/>
      <w:sz w:val="22"/>
      <w:szCs w:val="22"/>
    </w:rPr>
  </w:style>
  <w:style w:type="paragraph" w:customStyle="1" w:styleId="h1">
    <w:name w:val="h1"/>
    <w:basedOn w:val="Normal"/>
    <w:uiPriority w:val="99"/>
    <w:rsid w:val="009117FA"/>
    <w:pPr>
      <w:spacing w:before="100" w:beforeAutospacing="1" w:after="100" w:afterAutospacing="1"/>
    </w:pPr>
    <w:rPr>
      <w:rFonts w:ascii="Arial" w:hAnsi="Arial" w:cs="Arial"/>
      <w:b/>
      <w:bCs/>
      <w:color w:val="4F4F77"/>
      <w:sz w:val="28"/>
      <w:szCs w:val="28"/>
    </w:rPr>
  </w:style>
  <w:style w:type="paragraph" w:customStyle="1" w:styleId="h4">
    <w:name w:val="h4"/>
    <w:basedOn w:val="Normal"/>
    <w:uiPriority w:val="99"/>
    <w:rsid w:val="009117FA"/>
    <w:pPr>
      <w:spacing w:before="100" w:beforeAutospacing="1" w:after="100" w:afterAutospacing="1"/>
    </w:pPr>
    <w:rPr>
      <w:rFonts w:ascii="Arial" w:hAnsi="Arial" w:cs="Arial"/>
      <w:b/>
      <w:bCs/>
      <w:color w:val="000000"/>
      <w:sz w:val="22"/>
      <w:szCs w:val="22"/>
    </w:rPr>
  </w:style>
  <w:style w:type="character" w:styleId="Strong">
    <w:name w:val="Strong"/>
    <w:basedOn w:val="DefaultParagraphFont"/>
    <w:uiPriority w:val="99"/>
    <w:qFormat/>
    <w:rsid w:val="009117FA"/>
    <w:rPr>
      <w:rFonts w:cs="Times New Roman"/>
      <w:b/>
      <w:bCs/>
    </w:rPr>
  </w:style>
  <w:style w:type="character" w:styleId="Emphasis">
    <w:name w:val="Emphasis"/>
    <w:basedOn w:val="DefaultParagraphFont"/>
    <w:uiPriority w:val="99"/>
    <w:qFormat/>
    <w:rsid w:val="009117FA"/>
    <w:rPr>
      <w:rFonts w:cs="Times New Roman"/>
      <w:i/>
      <w:iCs/>
    </w:rPr>
  </w:style>
  <w:style w:type="paragraph" w:styleId="BalloonText">
    <w:name w:val="Balloon Text"/>
    <w:basedOn w:val="Normal"/>
    <w:link w:val="BalloonTextChar"/>
    <w:uiPriority w:val="99"/>
    <w:rsid w:val="00CB7CBC"/>
    <w:rPr>
      <w:rFonts w:ascii="Tahoma" w:hAnsi="Tahoma" w:cs="Tahoma"/>
      <w:sz w:val="16"/>
      <w:szCs w:val="16"/>
    </w:rPr>
  </w:style>
  <w:style w:type="character" w:customStyle="1" w:styleId="BalloonTextChar">
    <w:name w:val="Balloon Text Char"/>
    <w:basedOn w:val="DefaultParagraphFont"/>
    <w:link w:val="BalloonText"/>
    <w:uiPriority w:val="99"/>
    <w:locked/>
    <w:rsid w:val="00CB7CBC"/>
    <w:rPr>
      <w:rFonts w:ascii="Tahoma" w:hAnsi="Tahoma" w:cs="Tahoma"/>
      <w:sz w:val="16"/>
      <w:szCs w:val="16"/>
    </w:rPr>
  </w:style>
  <w:style w:type="paragraph" w:styleId="ListParagraph">
    <w:name w:val="List Paragraph"/>
    <w:basedOn w:val="Normal"/>
    <w:uiPriority w:val="99"/>
    <w:qFormat/>
    <w:rsid w:val="002A128E"/>
    <w:pPr>
      <w:ind w:left="720"/>
      <w:contextualSpacing/>
    </w:pPr>
  </w:style>
  <w:style w:type="table" w:styleId="TableGrid">
    <w:name w:val="Table Grid"/>
    <w:basedOn w:val="TableNormal"/>
    <w:uiPriority w:val="99"/>
    <w:rsid w:val="008E1C9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01E37"/>
    <w:pPr>
      <w:tabs>
        <w:tab w:val="center" w:pos="4320"/>
        <w:tab w:val="right" w:pos="8640"/>
      </w:tabs>
    </w:pPr>
  </w:style>
  <w:style w:type="character" w:customStyle="1" w:styleId="HeaderChar">
    <w:name w:val="Header Char"/>
    <w:basedOn w:val="DefaultParagraphFont"/>
    <w:link w:val="Header"/>
    <w:uiPriority w:val="99"/>
    <w:semiHidden/>
    <w:rsid w:val="00DE6CC4"/>
    <w:rPr>
      <w:sz w:val="24"/>
      <w:szCs w:val="24"/>
    </w:rPr>
  </w:style>
  <w:style w:type="paragraph" w:styleId="Footer">
    <w:name w:val="footer"/>
    <w:basedOn w:val="Normal"/>
    <w:link w:val="FooterChar"/>
    <w:uiPriority w:val="99"/>
    <w:rsid w:val="00E01E37"/>
    <w:pPr>
      <w:tabs>
        <w:tab w:val="center" w:pos="4320"/>
        <w:tab w:val="right" w:pos="8640"/>
      </w:tabs>
    </w:pPr>
  </w:style>
  <w:style w:type="character" w:customStyle="1" w:styleId="FooterChar">
    <w:name w:val="Footer Char"/>
    <w:basedOn w:val="DefaultParagraphFont"/>
    <w:link w:val="Footer"/>
    <w:uiPriority w:val="99"/>
    <w:rsid w:val="00DE6CC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80305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04</Words>
  <Characters>747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ET CS 682 – Assignment 1</vt:lpstr>
    </vt:vector>
  </TitlesOfParts>
  <Company>BU</Company>
  <LinksUpToDate>false</LinksUpToDate>
  <CharactersWithSpaces>8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 CS 682 – Assignment 1</dc:title>
  <dc:creator>rantonuc;Eric Braude;Jack Polnar</dc:creator>
  <cp:lastModifiedBy>Oshiobughie, Hanson {DSEB~San Jose Dia}</cp:lastModifiedBy>
  <cp:revision>3</cp:revision>
  <cp:lastPrinted>2012-10-19T18:27:00Z</cp:lastPrinted>
  <dcterms:created xsi:type="dcterms:W3CDTF">2016-09-07T07:26:00Z</dcterms:created>
  <dcterms:modified xsi:type="dcterms:W3CDTF">2016-09-07T20:59:00Z</dcterms:modified>
</cp:coreProperties>
</file>